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6F12" w:rsidRPr="00CF4D6E" w:rsidRDefault="00B05ECF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5534025</wp:posOffset>
                </wp:positionH>
                <wp:positionV relativeFrom="paragraph">
                  <wp:posOffset>54610</wp:posOffset>
                </wp:positionV>
                <wp:extent cx="857250" cy="590550"/>
                <wp:effectExtent l="0" t="0" r="1905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Default="00136F4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4C25AAF" wp14:editId="4F1DB9F3">
                                  <wp:extent cx="422910" cy="473710"/>
                                  <wp:effectExtent l="0" t="0" r="0" b="254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thk_logo_b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2910" cy="4737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435.75pt;margin-top:4.3pt;width:67.5pt;height:46.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" fillcolor="white [3201]" strokecolor="white [3212]" strokeweight=".5pt">
                <v:textbox>
                  <w:txbxContent>
                    <w:p w:rsidR="00136F4D" w:rsidRDefault="00136F4D">
                      <w:r>
                        <w:rPr>
                          <w:noProof/>
                        </w:rPr>
                        <w:drawing>
                          <wp:inline distT="0" distB="0" distL="0" distR="0" wp14:anchorId="24C25AAF" wp14:editId="4F1DB9F3">
                            <wp:extent cx="422910" cy="473710"/>
                            <wp:effectExtent l="0" t="0" r="0" b="2540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thk_logo_b.png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2910" cy="4737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20B27" w:rsidRPr="00CF4D6E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990725</wp:posOffset>
                </wp:positionH>
                <wp:positionV relativeFrom="paragraph">
                  <wp:posOffset>133350</wp:posOffset>
                </wp:positionV>
                <wp:extent cx="3143250" cy="41910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Default="00136F4D" w:rsidP="00EC329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ON-REFUNDABLE PAYMENT VOUCHER – TENDER</w:t>
                            </w:r>
                          </w:p>
                          <w:p w:rsidR="00136F4D" w:rsidRPr="00CF4D6E" w:rsidRDefault="00136F4D" w:rsidP="00EC3294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HE NATIONAL HOSPITAL KAN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5" o:spid="_x0000_s1027" type="#_x0000_t202" style="position:absolute;margin-left:156.75pt;margin-top:10.5pt;width:247.5pt;height:33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" fillcolor="white [3201]" strokecolor="white [3212]" strokeweight=".5pt">
                <v:textbox>
                  <w:txbxContent>
                    <w:p w:rsidR="00136F4D" w:rsidRDefault="00136F4D" w:rsidP="00EC3294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ON-REFUNDABLE PAYMENT VOUCHER – TENDER</w:t>
                      </w:r>
                    </w:p>
                    <w:p w:rsidR="00136F4D" w:rsidRPr="00CF4D6E" w:rsidRDefault="00136F4D" w:rsidP="00EC3294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HE NATIONAL HOSPITAL KANDY</w:t>
                      </w:r>
                    </w:p>
                  </w:txbxContent>
                </v:textbox>
              </v:shape>
            </w:pict>
          </mc:Fallback>
        </mc:AlternateContent>
      </w:r>
      <w:r w:rsidR="00EC3294" w:rsidRPr="00CF4D6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7150</wp:posOffset>
                </wp:positionH>
                <wp:positionV relativeFrom="paragraph">
                  <wp:posOffset>133350</wp:posOffset>
                </wp:positionV>
                <wp:extent cx="1666875" cy="419100"/>
                <wp:effectExtent l="0" t="0" r="2857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Default="00136F4D" w:rsidP="00EC3294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ASH-PAYING-IN-SLIP</w:t>
                            </w:r>
                          </w:p>
                          <w:p w:rsidR="00136F4D" w:rsidRPr="00CF4D6E" w:rsidRDefault="00856D01" w:rsidP="00EC3294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IDDER</w:t>
                            </w:r>
                            <w:r w:rsidR="00136F4D">
                              <w:rPr>
                                <w:b/>
                              </w:rPr>
                              <w:t xml:space="preserve"> COP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" o:spid="_x0000_s1028" type="#_x0000_t202" style="position:absolute;margin-left:4.5pt;margin-top:10.5pt;width:131.25pt;height:3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" fillcolor="white [3201]" strokecolor="white [3212]" strokeweight=".5pt">
                <v:textbox>
                  <w:txbxContent>
                    <w:p w:rsidR="00136F4D" w:rsidRDefault="00136F4D" w:rsidP="00EC3294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ASH-PAYING-IN-SLIP</w:t>
                      </w:r>
                    </w:p>
                    <w:p w:rsidR="00136F4D" w:rsidRPr="00CF4D6E" w:rsidRDefault="00856D01" w:rsidP="00EC3294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IDDER</w:t>
                      </w:r>
                      <w:r w:rsidR="00136F4D">
                        <w:rPr>
                          <w:b/>
                        </w:rPr>
                        <w:t xml:space="preserve"> COPY</w:t>
                      </w:r>
                    </w:p>
                  </w:txbxContent>
                </v:textbox>
              </v:shape>
            </w:pict>
          </mc:Fallback>
        </mc:AlternateContent>
      </w:r>
    </w:p>
    <w:p w:rsidR="00EC3294" w:rsidRPr="00CF4D6E" w:rsidRDefault="00B05ECF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219075</wp:posOffset>
                </wp:positionV>
                <wp:extent cx="1657350" cy="68580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CF4D6E">
                            <w:pPr>
                              <w:spacing w:after="0"/>
                              <w:ind w:left="-142" w:firstLine="142"/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Dat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-14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19"/>
                              <w:gridCol w:w="376"/>
                              <w:gridCol w:w="409"/>
                              <w:gridCol w:w="409"/>
                              <w:gridCol w:w="368"/>
                              <w:gridCol w:w="368"/>
                            </w:tblGrid>
                            <w:tr w:rsidR="00136F4D" w:rsidRPr="00E20B27" w:rsidTr="00CF4D6E">
                              <w:tc>
                                <w:tcPr>
                                  <w:tcW w:w="524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377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Y</w:t>
                                  </w:r>
                                </w:p>
                              </w:tc>
                            </w:tr>
                            <w:tr w:rsidR="00136F4D" w:rsidRPr="00E20B27" w:rsidTr="00CF4D6E">
                              <w:tc>
                                <w:tcPr>
                                  <w:tcW w:w="524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77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136F4D" w:rsidRDefault="00136F4D" w:rsidP="00CE0BBE">
                            <w:pPr>
                              <w:spacing w:after="0"/>
                            </w:pPr>
                          </w:p>
                          <w:p w:rsidR="00136F4D" w:rsidRDefault="00136F4D" w:rsidP="00CE0BBE">
                            <w:pPr>
                              <w:spacing w:after="0"/>
                            </w:pPr>
                            <w:proofErr w:type="spellStart"/>
                            <w:r>
                              <w:t>ttt</w:t>
                            </w:r>
                            <w:proofErr w:type="spellEnd"/>
                          </w:p>
                          <w:p w:rsidR="00136F4D" w:rsidRDefault="00136F4D" w:rsidP="00CE0BBE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9" type="#_x0000_t202" style="position:absolute;margin-left:6.75pt;margin-top:17.25pt;width:130.5pt;height:5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" fillcolor="white [3201]" strokecolor="white [3212]" strokeweight=".5pt">
                <v:textbox>
                  <w:txbxContent>
                    <w:p w:rsidR="00136F4D" w:rsidRPr="00CF4D6E" w:rsidRDefault="00136F4D" w:rsidP="00CF4D6E">
                      <w:pPr>
                        <w:spacing w:after="0"/>
                        <w:ind w:left="-142" w:firstLine="142"/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>Date</w:t>
                      </w:r>
                    </w:p>
                    <w:tbl>
                      <w:tblPr>
                        <w:tblStyle w:val="TableGrid"/>
                        <w:tblW w:w="0" w:type="auto"/>
                        <w:tblInd w:w="-147" w:type="dxa"/>
                        <w:tblLook w:val="04A0" w:firstRow="1" w:lastRow="0" w:firstColumn="1" w:lastColumn="0" w:noHBand="0" w:noVBand="1"/>
                      </w:tblPr>
                      <w:tblGrid>
                        <w:gridCol w:w="519"/>
                        <w:gridCol w:w="376"/>
                        <w:gridCol w:w="409"/>
                        <w:gridCol w:w="409"/>
                        <w:gridCol w:w="368"/>
                        <w:gridCol w:w="368"/>
                      </w:tblGrid>
                      <w:tr w:rsidR="00136F4D" w:rsidRPr="00E20B27" w:rsidTr="00CF4D6E">
                        <w:tc>
                          <w:tcPr>
                            <w:tcW w:w="524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377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Y</w:t>
                            </w:r>
                          </w:p>
                        </w:tc>
                      </w:tr>
                      <w:tr w:rsidR="00136F4D" w:rsidRPr="00E20B27" w:rsidTr="00CF4D6E">
                        <w:tc>
                          <w:tcPr>
                            <w:tcW w:w="524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77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</w:tr>
                    </w:tbl>
                    <w:p w:rsidR="00136F4D" w:rsidRDefault="00136F4D" w:rsidP="00CE0BBE">
                      <w:pPr>
                        <w:spacing w:after="0"/>
                      </w:pPr>
                    </w:p>
                    <w:p w:rsidR="00136F4D" w:rsidRDefault="00136F4D" w:rsidP="00CE0BBE">
                      <w:pPr>
                        <w:spacing w:after="0"/>
                      </w:pPr>
                      <w:proofErr w:type="spellStart"/>
                      <w:r>
                        <w:t>ttt</w:t>
                      </w:r>
                      <w:proofErr w:type="spellEnd"/>
                    </w:p>
                    <w:p w:rsidR="00136F4D" w:rsidRDefault="00136F4D" w:rsidP="00CE0BBE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EC3294" w:rsidRPr="00CF4D6E" w:rsidRDefault="00B05ECF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6929E80" wp14:editId="31D756F6">
                <wp:simplePos x="0" y="0"/>
                <wp:positionH relativeFrom="column">
                  <wp:posOffset>4419600</wp:posOffset>
                </wp:positionH>
                <wp:positionV relativeFrom="paragraph">
                  <wp:posOffset>104775</wp:posOffset>
                </wp:positionV>
                <wp:extent cx="2209800" cy="41910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EC3294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 xml:space="preserve">Bank Cod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29E80" id="Text Box 8" o:spid="_x0000_s1030" type="#_x0000_t202" style="position:absolute;margin-left:348pt;margin-top:8.25pt;width:174pt;height:33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" fillcolor="white [3201]" strokeweight=".5pt">
                <v:textbox>
                  <w:txbxContent>
                    <w:p w:rsidR="00136F4D" w:rsidRPr="00CF4D6E" w:rsidRDefault="00136F4D" w:rsidP="00EC3294">
                      <w:pPr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 xml:space="preserve">Bank Code: </w:t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929E80" wp14:editId="31D756F6">
                <wp:simplePos x="0" y="0"/>
                <wp:positionH relativeFrom="column">
                  <wp:posOffset>1828800</wp:posOffset>
                </wp:positionH>
                <wp:positionV relativeFrom="paragraph">
                  <wp:posOffset>95250</wp:posOffset>
                </wp:positionV>
                <wp:extent cx="2371725" cy="428625"/>
                <wp:effectExtent l="0" t="0" r="28575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17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CE0BBE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Paid at Bank:</w:t>
                            </w:r>
                          </w:p>
                          <w:p w:rsidR="00136F4D" w:rsidRPr="00CF4D6E" w:rsidRDefault="00136F4D" w:rsidP="00CE0BBE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Bran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29E80" id="Text Box 7" o:spid="_x0000_s1031" type="#_x0000_t202" style="position:absolute;margin-left:2in;margin-top:7.5pt;width:186.75pt;height:33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" fillcolor="white [3201]" strokeweight=".5pt">
                <v:textbox>
                  <w:txbxContent>
                    <w:p w:rsidR="00136F4D" w:rsidRPr="00CF4D6E" w:rsidRDefault="00136F4D" w:rsidP="00CE0BBE">
                      <w:pPr>
                        <w:spacing w:after="0"/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>Paid at Bank:</w:t>
                      </w:r>
                    </w:p>
                    <w:p w:rsidR="00136F4D" w:rsidRPr="00CF4D6E" w:rsidRDefault="00136F4D" w:rsidP="00CE0BBE">
                      <w:pPr>
                        <w:spacing w:after="0"/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>Branch</w:t>
                      </w:r>
                    </w:p>
                  </w:txbxContent>
                </v:textbox>
              </v:shape>
            </w:pict>
          </mc:Fallback>
        </mc:AlternateContent>
      </w:r>
    </w:p>
    <w:p w:rsidR="00EC3294" w:rsidRPr="00CF4D6E" w:rsidRDefault="00EC3294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EC3294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F847287" wp14:editId="572A7FEE">
                <wp:simplePos x="0" y="0"/>
                <wp:positionH relativeFrom="column">
                  <wp:posOffset>3562350</wp:posOffset>
                </wp:positionH>
                <wp:positionV relativeFrom="paragraph">
                  <wp:posOffset>172085</wp:posOffset>
                </wp:positionV>
                <wp:extent cx="2828925" cy="44767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8925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 xml:space="preserve">Tender ID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47287" id="Text Box 10" o:spid="_x0000_s1032" type="#_x0000_t202" style="position:absolute;margin-left:280.5pt;margin-top:13.55pt;width:222.75pt;height:35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" fillcolor="white [3201]" strokecolor="black [3213]" strokeweight=".5pt">
                <v:textbox>
                  <w:txbxContent>
                    <w:p w:rsidR="00136F4D" w:rsidRPr="00CF4D6E" w:rsidRDefault="00136F4D" w:rsidP="00CE0BBE">
                      <w:pPr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 xml:space="preserve">Tender ID: </w:t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6ECF67" wp14:editId="12174EC7">
                <wp:simplePos x="0" y="0"/>
                <wp:positionH relativeFrom="column">
                  <wp:posOffset>0</wp:posOffset>
                </wp:positionH>
                <wp:positionV relativeFrom="paragraph">
                  <wp:posOffset>143511</wp:posOffset>
                </wp:positionV>
                <wp:extent cx="3133725" cy="552450"/>
                <wp:effectExtent l="0" t="0" r="28575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372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467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477"/>
                              <w:gridCol w:w="2198"/>
                            </w:tblGrid>
                            <w:tr w:rsidR="00136F4D" w:rsidTr="00B05ECF">
                              <w:trPr>
                                <w:trHeight w:val="119"/>
                              </w:trPr>
                              <w:tc>
                                <w:tcPr>
                                  <w:tcW w:w="2477" w:type="dxa"/>
                                </w:tcPr>
                                <w:p w:rsidR="00136F4D" w:rsidRPr="00CF4D6E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CF4D6E">
                                    <w:rPr>
                                      <w:b/>
                                    </w:rPr>
                                    <w:t>Purpose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Amount (LKR)</w:t>
                                  </w:r>
                                </w:p>
                              </w:tc>
                            </w:tr>
                            <w:tr w:rsidR="00136F4D" w:rsidTr="00B05ECF">
                              <w:trPr>
                                <w:trHeight w:val="353"/>
                              </w:trPr>
                              <w:tc>
                                <w:tcPr>
                                  <w:tcW w:w="2477" w:type="dxa"/>
                                </w:tcPr>
                                <w:p w:rsidR="00136F4D" w:rsidRPr="00CF4D6E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CF4D6E">
                                    <w:rPr>
                                      <w:b/>
                                    </w:rPr>
                                    <w:t>Non-Refundable Fee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:rsidR="00136F4D" w:rsidRDefault="00136F4D" w:rsidP="00E20B27">
                                  <w:pPr>
                                    <w:jc w:val="center"/>
                                  </w:pPr>
                                  <w:r>
                                    <w:t>2,000.00</w:t>
                                  </w:r>
                                </w:p>
                              </w:tc>
                            </w:tr>
                          </w:tbl>
                          <w:p w:rsidR="00136F4D" w:rsidRDefault="00136F4D" w:rsidP="00DF3469">
                            <w:pPr>
                              <w:spacing w:after="0"/>
                            </w:pPr>
                          </w:p>
                          <w:p w:rsidR="00136F4D" w:rsidRDefault="00136F4D" w:rsidP="00DF3469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ECF67" id="Text Box 12" o:spid="_x0000_s1033" type="#_x0000_t202" style="position:absolute;margin-left:0;margin-top:11.3pt;width:246.75pt;height:4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" fillcolor="white [3201]" strokecolor="white [3212]" strokeweight=".5pt">
                <v:textbox>
                  <w:txbxContent>
                    <w:tbl>
                      <w:tblPr>
                        <w:tblStyle w:val="TableGrid"/>
                        <w:tblW w:w="4675" w:type="dxa"/>
                        <w:tblLook w:val="04A0" w:firstRow="1" w:lastRow="0" w:firstColumn="1" w:lastColumn="0" w:noHBand="0" w:noVBand="1"/>
                      </w:tblPr>
                      <w:tblGrid>
                        <w:gridCol w:w="2477"/>
                        <w:gridCol w:w="2198"/>
                      </w:tblGrid>
                      <w:tr w:rsidR="00136F4D" w:rsidTr="00B05ECF">
                        <w:trPr>
                          <w:trHeight w:val="119"/>
                        </w:trPr>
                        <w:tc>
                          <w:tcPr>
                            <w:tcW w:w="2477" w:type="dxa"/>
                          </w:tcPr>
                          <w:p w:rsidR="00136F4D" w:rsidRPr="00CF4D6E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Purpose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Amount (LKR)</w:t>
                            </w:r>
                          </w:p>
                        </w:tc>
                      </w:tr>
                      <w:tr w:rsidR="00136F4D" w:rsidTr="00B05ECF">
                        <w:trPr>
                          <w:trHeight w:val="353"/>
                        </w:trPr>
                        <w:tc>
                          <w:tcPr>
                            <w:tcW w:w="2477" w:type="dxa"/>
                          </w:tcPr>
                          <w:p w:rsidR="00136F4D" w:rsidRPr="00CF4D6E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Non-Refundable Fee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:rsidR="00136F4D" w:rsidRDefault="00136F4D" w:rsidP="00E20B27">
                            <w:pPr>
                              <w:jc w:val="center"/>
                            </w:pPr>
                            <w:r>
                              <w:t>2,000.00</w:t>
                            </w:r>
                          </w:p>
                        </w:tc>
                      </w:tr>
                    </w:tbl>
                    <w:p w:rsidR="00136F4D" w:rsidRDefault="00136F4D" w:rsidP="00DF3469">
                      <w:pPr>
                        <w:spacing w:after="0"/>
                      </w:pPr>
                    </w:p>
                    <w:p w:rsidR="00136F4D" w:rsidRDefault="00136F4D" w:rsidP="00DF3469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  <w:r w:rsidR="00B05ECF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57150</wp:posOffset>
                </wp:positionH>
                <wp:positionV relativeFrom="paragraph">
                  <wp:posOffset>48260</wp:posOffset>
                </wp:positionV>
                <wp:extent cx="657225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53DD0B" id="Straight Connector 16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3.8pt" to="52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" strokecolor="black [3200]" strokeweight=".5pt">
                <v:stroke joinstyle="miter"/>
              </v:line>
            </w:pict>
          </mc:Fallback>
        </mc:AlternateContent>
      </w:r>
    </w:p>
    <w:p w:rsidR="00CE0BBE" w:rsidRPr="00CF4D6E" w:rsidRDefault="00CE0BBE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tab/>
      </w:r>
      <w:bookmarkStart w:id="0" w:name="_GoBack"/>
      <w:bookmarkEnd w:id="0"/>
    </w:p>
    <w:p w:rsidR="00EC3294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23825</wp:posOffset>
                </wp:positionH>
                <wp:positionV relativeFrom="paragraph">
                  <wp:posOffset>86360</wp:posOffset>
                </wp:positionV>
                <wp:extent cx="5695950" cy="314325"/>
                <wp:effectExtent l="0" t="0" r="19050" b="2857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Pr="006065B6" w:rsidRDefault="00136F4D">
                            <w:pPr>
                              <w:rPr>
                                <w:b/>
                              </w:rPr>
                            </w:pPr>
                            <w:r w:rsidRPr="006065B6">
                              <w:rPr>
                                <w:b/>
                              </w:rPr>
                              <w:t xml:space="preserve">Paid in Credit </w:t>
                            </w:r>
                            <w:proofErr w:type="gramStart"/>
                            <w:r w:rsidRPr="006065B6">
                              <w:rPr>
                                <w:b/>
                              </w:rPr>
                              <w:t>of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6065B6">
                              <w:rPr>
                                <w:b/>
                              </w:rPr>
                              <w:t>:</w:t>
                            </w:r>
                            <w:proofErr w:type="gramEnd"/>
                            <w:r w:rsidRPr="006065B6">
                              <w:rPr>
                                <w:b/>
                              </w:rPr>
                              <w:t xml:space="preserve"> </w:t>
                            </w:r>
                            <w:r w:rsidRPr="00E20B27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NATIONAL HOSPITAL KANDY - PEOPLE’S BANK, KANDY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>-</w:t>
                            </w:r>
                            <w:r w:rsidRPr="00E20B27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 Ac No. 065-200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>-</w:t>
                            </w:r>
                            <w:r>
                              <w:rPr>
                                <w:b/>
                              </w:rPr>
                              <w:t>8</w:t>
                            </w:r>
                            <w:r w:rsidRPr="006065B6">
                              <w:rPr>
                                <w:b/>
                              </w:rPr>
                              <w:t>7854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7" o:spid="_x0000_s1034" type="#_x0000_t202" style="position:absolute;margin-left:9.75pt;margin-top:6.8pt;width:448.5pt;height:24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" fillcolor="white [3201]" strokecolor="white [3212]" strokeweight=".5pt">
                <v:textbox>
                  <w:txbxContent>
                    <w:p w:rsidR="00136F4D" w:rsidRPr="006065B6" w:rsidRDefault="00136F4D">
                      <w:pPr>
                        <w:rPr>
                          <w:b/>
                        </w:rPr>
                      </w:pPr>
                      <w:r w:rsidRPr="006065B6">
                        <w:rPr>
                          <w:b/>
                        </w:rPr>
                        <w:t xml:space="preserve">Paid in Credit </w:t>
                      </w:r>
                      <w:proofErr w:type="gramStart"/>
                      <w:r w:rsidRPr="006065B6">
                        <w:rPr>
                          <w:b/>
                        </w:rPr>
                        <w:t>of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6065B6">
                        <w:rPr>
                          <w:b/>
                        </w:rPr>
                        <w:t>:</w:t>
                      </w:r>
                      <w:proofErr w:type="gramEnd"/>
                      <w:r w:rsidRPr="006065B6">
                        <w:rPr>
                          <w:b/>
                        </w:rPr>
                        <w:t xml:space="preserve"> </w:t>
                      </w:r>
                      <w:r w:rsidRPr="00E20B27">
                        <w:rPr>
                          <w:rFonts w:asciiTheme="majorHAnsi" w:hAnsiTheme="majorHAnsi" w:cstheme="majorHAnsi"/>
                          <w:b/>
                        </w:rPr>
                        <w:t xml:space="preserve">NATIONAL HOSPITAL KANDY - PEOPLE’S BANK, KANDY </w:t>
                      </w:r>
                      <w:r>
                        <w:rPr>
                          <w:rFonts w:asciiTheme="majorHAnsi" w:hAnsiTheme="majorHAnsi" w:cstheme="majorHAnsi"/>
                          <w:b/>
                        </w:rPr>
                        <w:t>-</w:t>
                      </w:r>
                      <w:r w:rsidRPr="00E20B27">
                        <w:rPr>
                          <w:rFonts w:asciiTheme="majorHAnsi" w:hAnsiTheme="majorHAnsi" w:cstheme="majorHAnsi"/>
                          <w:b/>
                        </w:rPr>
                        <w:t xml:space="preserve"> Ac No. 065-200</w:t>
                      </w:r>
                      <w:r>
                        <w:rPr>
                          <w:rFonts w:asciiTheme="majorHAnsi" w:hAnsiTheme="majorHAnsi" w:cstheme="majorHAnsi"/>
                          <w:b/>
                        </w:rPr>
                        <w:t>-</w:t>
                      </w:r>
                      <w:r>
                        <w:rPr>
                          <w:b/>
                        </w:rPr>
                        <w:t>8</w:t>
                      </w:r>
                      <w:r w:rsidRPr="006065B6">
                        <w:rPr>
                          <w:b/>
                        </w:rPr>
                        <w:t>78546</w:t>
                      </w:r>
                    </w:p>
                  </w:txbxContent>
                </v:textbox>
              </v:shape>
            </w:pict>
          </mc:Fallback>
        </mc:AlternateContent>
      </w:r>
    </w:p>
    <w:p w:rsidR="00EC3294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942975</wp:posOffset>
                </wp:positionH>
                <wp:positionV relativeFrom="paragraph">
                  <wp:posOffset>38735</wp:posOffset>
                </wp:positionV>
                <wp:extent cx="885825" cy="314325"/>
                <wp:effectExtent l="0" t="0" r="28575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Default="00136F4D">
                            <w:r>
                              <w:t>LKR 2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35" type="#_x0000_t202" style="position:absolute;margin-left:74.25pt;margin-top:3.05pt;width:69.75pt;height:24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" fillcolor="white [3201]" strokeweight=".5pt">
                <v:textbox>
                  <w:txbxContent>
                    <w:p w:rsidR="00136F4D" w:rsidRDefault="00136F4D">
                      <w:r>
                        <w:t>LKR 2000</w:t>
                      </w:r>
                    </w:p>
                  </w:txbxContent>
                </v:textbox>
              </v:shape>
            </w:pict>
          </mc:Fallback>
        </mc:AlternateContent>
      </w:r>
    </w:p>
    <w:p w:rsidR="00EC3294" w:rsidRPr="00E20B27" w:rsidRDefault="00B05ECF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rPr>
          <w:b/>
        </w:rPr>
      </w:pPr>
      <w:r>
        <w:rPr>
          <w:b/>
        </w:rPr>
        <w:t xml:space="preserve">  </w:t>
      </w:r>
      <w:r w:rsidR="00136F4D">
        <w:rPr>
          <w:b/>
        </w:rPr>
        <w:t xml:space="preserve">  </w:t>
      </w:r>
      <w:r w:rsidR="00E20B27" w:rsidRPr="00E20B27">
        <w:rPr>
          <w:b/>
        </w:rPr>
        <w:t xml:space="preserve">Amount Paid: </w:t>
      </w:r>
    </w:p>
    <w:p w:rsidR="00EC3294" w:rsidRPr="00E20B27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57150</wp:posOffset>
                </wp:positionH>
                <wp:positionV relativeFrom="paragraph">
                  <wp:posOffset>255270</wp:posOffset>
                </wp:positionV>
                <wp:extent cx="3143250" cy="1143000"/>
                <wp:effectExtent l="0" t="0" r="1905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0" cy="1143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……………………………………………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Cash Depositor’s Signature</w:t>
                            </w: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……………………………………………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Cashier’s Signa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" o:spid="_x0000_s1036" type="#_x0000_t202" style="position:absolute;margin-left:4.5pt;margin-top:20.1pt;width:247.5pt;height:90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" fillcolor="white [3201]" strokeweight=".5pt">
                <v:textbox>
                  <w:txbxContent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…………………………………………………………….</w:t>
                      </w: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Cash Depositor’s Signature</w:t>
                      </w: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…………………………………………………………….</w:t>
                      </w: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Cashier’s Signature</w:t>
                      </w:r>
                    </w:p>
                  </w:txbxContent>
                </v:textbox>
              </v:shape>
            </w:pict>
          </mc:Fallback>
        </mc:AlternateContent>
      </w:r>
      <w:r w:rsidR="00E20B27">
        <w:rPr>
          <w:b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B24D463" wp14:editId="3EF49A54">
                <wp:simplePos x="0" y="0"/>
                <wp:positionH relativeFrom="column">
                  <wp:posOffset>3305175</wp:posOffset>
                </wp:positionH>
                <wp:positionV relativeFrom="paragraph">
                  <wp:posOffset>226695</wp:posOffset>
                </wp:positionV>
                <wp:extent cx="3228975" cy="1190625"/>
                <wp:effectExtent l="0" t="0" r="28575" b="285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8975" cy="1190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6D3562" w:rsidRDefault="00136F4D" w:rsidP="006D3562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Bidder Name: ………………………</w:t>
                            </w:r>
                            <w:r>
                              <w:rPr>
                                <w:b/>
                              </w:rPr>
                              <w:t>……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…..</w:t>
                            </w:r>
                            <w:proofErr w:type="gramEnd"/>
                            <w:r w:rsidRPr="006D3562">
                              <w:rPr>
                                <w:b/>
                              </w:rPr>
                              <w:t>…………………</w:t>
                            </w:r>
                            <w:r>
                              <w:rPr>
                                <w:b/>
                              </w:rPr>
                              <w:t>……. ..</w:t>
                            </w:r>
                            <w:r w:rsidRPr="006D3562">
                              <w:rPr>
                                <w:b/>
                              </w:rPr>
                              <w:t>……………</w:t>
                            </w:r>
                            <w:r>
                              <w:rPr>
                                <w:b/>
                              </w:rPr>
                              <w:t>………………………………………………………………..</w:t>
                            </w:r>
                          </w:p>
                          <w:p w:rsidR="00136F4D" w:rsidRPr="006D3562" w:rsidRDefault="00136F4D" w:rsidP="006D3562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Organization Name: …………………</w:t>
                            </w:r>
                            <w:r>
                              <w:rPr>
                                <w:b/>
                              </w:rPr>
                              <w:t>……………</w:t>
                            </w:r>
                            <w:r w:rsidRPr="006D3562">
                              <w:rPr>
                                <w:b/>
                              </w:rPr>
                              <w:t>……………….</w:t>
                            </w:r>
                          </w:p>
                          <w:p w:rsidR="00136F4D" w:rsidRPr="006D3562" w:rsidRDefault="00136F4D" w:rsidP="006D3562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……………</w:t>
                            </w:r>
                            <w:r>
                              <w:rPr>
                                <w:b/>
                              </w:rPr>
                              <w:t>……</w:t>
                            </w:r>
                            <w:r w:rsidRPr="006D3562">
                              <w:rPr>
                                <w:b/>
                              </w:rPr>
                              <w:t>…………………………</w:t>
                            </w:r>
                            <w:r>
                              <w:rPr>
                                <w:b/>
                              </w:rPr>
                              <w:t>……………</w:t>
                            </w:r>
                            <w:r w:rsidRPr="006D3562">
                              <w:rPr>
                                <w:b/>
                              </w:rPr>
                              <w:t>…………………….</w:t>
                            </w:r>
                          </w:p>
                          <w:p w:rsidR="00136F4D" w:rsidRPr="006D3562" w:rsidRDefault="00136F4D" w:rsidP="006D3562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Organization ID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…..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>………………………………………………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24D463" id="Text Box 21" o:spid="_x0000_s1037" type="#_x0000_t202" style="position:absolute;margin-left:260.25pt;margin-top:17.85pt;width:254.25pt;height:93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" fillcolor="white [3201]" strokeweight=".5pt">
                <v:textbox>
                  <w:txbxContent>
                    <w:p w:rsidR="00136F4D" w:rsidRPr="006D3562" w:rsidRDefault="00136F4D" w:rsidP="006D3562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Bidder Name: ………………………</w:t>
                      </w:r>
                      <w:r>
                        <w:rPr>
                          <w:b/>
                        </w:rPr>
                        <w:t>……</w:t>
                      </w:r>
                      <w:proofErr w:type="gramStart"/>
                      <w:r>
                        <w:rPr>
                          <w:b/>
                        </w:rPr>
                        <w:t>…..</w:t>
                      </w:r>
                      <w:proofErr w:type="gramEnd"/>
                      <w:r w:rsidRPr="006D3562">
                        <w:rPr>
                          <w:b/>
                        </w:rPr>
                        <w:t>…………………</w:t>
                      </w:r>
                      <w:r>
                        <w:rPr>
                          <w:b/>
                        </w:rPr>
                        <w:t>……. ..</w:t>
                      </w:r>
                      <w:r w:rsidRPr="006D3562">
                        <w:rPr>
                          <w:b/>
                        </w:rPr>
                        <w:t>……………</w:t>
                      </w:r>
                      <w:r>
                        <w:rPr>
                          <w:b/>
                        </w:rPr>
                        <w:t>………………………………………………………………..</w:t>
                      </w:r>
                    </w:p>
                    <w:p w:rsidR="00136F4D" w:rsidRPr="006D3562" w:rsidRDefault="00136F4D" w:rsidP="006D3562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Organization Name: …………………</w:t>
                      </w:r>
                      <w:r>
                        <w:rPr>
                          <w:b/>
                        </w:rPr>
                        <w:t>……………</w:t>
                      </w:r>
                      <w:r w:rsidRPr="006D3562">
                        <w:rPr>
                          <w:b/>
                        </w:rPr>
                        <w:t>……………….</w:t>
                      </w:r>
                    </w:p>
                    <w:p w:rsidR="00136F4D" w:rsidRPr="006D3562" w:rsidRDefault="00136F4D" w:rsidP="006D3562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……………</w:t>
                      </w:r>
                      <w:r>
                        <w:rPr>
                          <w:b/>
                        </w:rPr>
                        <w:t>……</w:t>
                      </w:r>
                      <w:r w:rsidRPr="006D3562">
                        <w:rPr>
                          <w:b/>
                        </w:rPr>
                        <w:t>…………………………</w:t>
                      </w:r>
                      <w:r>
                        <w:rPr>
                          <w:b/>
                        </w:rPr>
                        <w:t>……………</w:t>
                      </w:r>
                      <w:r w:rsidRPr="006D3562">
                        <w:rPr>
                          <w:b/>
                        </w:rPr>
                        <w:t>…………………….</w:t>
                      </w:r>
                    </w:p>
                    <w:p w:rsidR="00136F4D" w:rsidRPr="006D3562" w:rsidRDefault="00136F4D" w:rsidP="006D3562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Organization ID:</w:t>
                      </w:r>
                      <w:r>
                        <w:rPr>
                          <w:b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</w:rPr>
                        <w:t>…..</w:t>
                      </w:r>
                      <w:proofErr w:type="gramEnd"/>
                      <w:r>
                        <w:rPr>
                          <w:b/>
                        </w:rPr>
                        <w:t>………………………………………………..</w:t>
                      </w:r>
                    </w:p>
                  </w:txbxContent>
                </v:textbox>
              </v:shape>
            </w:pict>
          </mc:Fallback>
        </mc:AlternateContent>
      </w:r>
      <w:r w:rsidR="00B05ECF">
        <w:rPr>
          <w:b/>
        </w:rPr>
        <w:t xml:space="preserve">  </w:t>
      </w:r>
      <w:r>
        <w:rPr>
          <w:b/>
        </w:rPr>
        <w:t xml:space="preserve">  </w:t>
      </w:r>
      <w:r w:rsidR="00E20B27" w:rsidRPr="00E20B27">
        <w:rPr>
          <w:b/>
        </w:rPr>
        <w:t>Amount in Words: Sri Lankan Rupees Two Thousand Only</w:t>
      </w:r>
    </w:p>
    <w:p w:rsidR="00EC3294" w:rsidRDefault="00EC3294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EC3294" w:rsidRDefault="00EC3294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EC3294" w:rsidRDefault="00EC3294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EC3294" w:rsidRDefault="00EC3294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6D3562" w:rsidRPr="00856D01" w:rsidRDefault="00856D01" w:rsidP="00856D01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spacing w:after="100" w:afterAutospacing="1"/>
        <w:jc w:val="center"/>
        <w:rPr>
          <w:b/>
        </w:rPr>
      </w:pPr>
      <w:r>
        <w:rPr>
          <w:b/>
        </w:rPr>
        <w:t>INSTRUCTION TO BANK: Do not accept unless all the fields of the form is filled.</w:t>
      </w:r>
      <w:r w:rsidR="00136F4D" w:rsidRPr="006D3562">
        <w:rPr>
          <w:b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57150</wp:posOffset>
                </wp:positionH>
                <wp:positionV relativeFrom="paragraph">
                  <wp:posOffset>255905</wp:posOffset>
                </wp:positionV>
                <wp:extent cx="657225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8DF4D2" id="Straight Connector 22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20.15pt" to="522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" strokecolor="black [3200]" strokeweight=".5pt">
                <v:stroke joinstyle="miter"/>
              </v:line>
            </w:pict>
          </mc:Fallback>
        </mc:AlternateContent>
      </w:r>
    </w:p>
    <w:p w:rsidR="006D3562" w:rsidRDefault="006D3562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spacing w:after="0"/>
        <w:jc w:val="center"/>
      </w:pPr>
      <w:r w:rsidRPr="006D3562">
        <w:t>(Upload Hospital Copy of the Paid NRP Voucher in a PDF version.)</w:t>
      </w:r>
      <w:r w:rsidR="00B05ECF">
        <w:t xml:space="preserve"> </w:t>
      </w:r>
    </w:p>
    <w:p w:rsidR="00136F4D" w:rsidRDefault="00136F4D" w:rsidP="00136F4D"/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B9CA89F" wp14:editId="03FDC2B8">
                <wp:simplePos x="0" y="0"/>
                <wp:positionH relativeFrom="column">
                  <wp:posOffset>5534025</wp:posOffset>
                </wp:positionH>
                <wp:positionV relativeFrom="paragraph">
                  <wp:posOffset>54610</wp:posOffset>
                </wp:positionV>
                <wp:extent cx="857250" cy="590550"/>
                <wp:effectExtent l="0" t="0" r="19050" b="19050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Default="00136F4D" w:rsidP="00136F4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E5E5BA3" wp14:editId="44EE3F47">
                                  <wp:extent cx="422910" cy="473710"/>
                                  <wp:effectExtent l="0" t="0" r="0" b="2540"/>
                                  <wp:docPr id="229" name="Picture 2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thk_logo_b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2910" cy="4737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CA89F" id="Text Box 214" o:spid="_x0000_s1038" type="#_x0000_t202" style="position:absolute;margin-left:435.75pt;margin-top:4.3pt;width:67.5pt;height:46.5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" fillcolor="white [3201]" strokecolor="white [3212]" strokeweight=".5pt">
                <v:textbox>
                  <w:txbxContent>
                    <w:p w:rsidR="00136F4D" w:rsidRDefault="00136F4D" w:rsidP="00136F4D">
                      <w:r>
                        <w:rPr>
                          <w:noProof/>
                        </w:rPr>
                        <w:drawing>
                          <wp:inline distT="0" distB="0" distL="0" distR="0" wp14:anchorId="3E5E5BA3" wp14:editId="44EE3F47">
                            <wp:extent cx="422910" cy="473710"/>
                            <wp:effectExtent l="0" t="0" r="0" b="2540"/>
                            <wp:docPr id="229" name="Picture 2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thk_logo_b.png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2910" cy="4737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923AFFC" wp14:editId="292337A8">
                <wp:simplePos x="0" y="0"/>
                <wp:positionH relativeFrom="column">
                  <wp:posOffset>1990725</wp:posOffset>
                </wp:positionH>
                <wp:positionV relativeFrom="paragraph">
                  <wp:posOffset>133350</wp:posOffset>
                </wp:positionV>
                <wp:extent cx="3143250" cy="419100"/>
                <wp:effectExtent l="0" t="0" r="19050" b="19050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Default="00136F4D" w:rsidP="00136F4D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ON-REFUNDABLE PAYMENT VOUCHER – TENDER</w:t>
                            </w:r>
                          </w:p>
                          <w:p w:rsidR="00136F4D" w:rsidRPr="00CF4D6E" w:rsidRDefault="00136F4D" w:rsidP="00136F4D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HE NATIONAL HOSPITAL KAN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23AFFC" id="Text Box 215" o:spid="_x0000_s1039" type="#_x0000_t202" style="position:absolute;margin-left:156.75pt;margin-top:10.5pt;width:247.5pt;height:33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" fillcolor="white [3201]" strokecolor="white [3212]" strokeweight=".5pt">
                <v:textbox>
                  <w:txbxContent>
                    <w:p w:rsidR="00136F4D" w:rsidRDefault="00136F4D" w:rsidP="00136F4D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ON-REFUNDABLE PAYMENT VOUCHER – TENDER</w:t>
                      </w:r>
                    </w:p>
                    <w:p w:rsidR="00136F4D" w:rsidRPr="00CF4D6E" w:rsidRDefault="00136F4D" w:rsidP="00136F4D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HE NATIONAL HOSPITAL KANDY</w:t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71AEB18" wp14:editId="6EB9C0FF">
                <wp:simplePos x="0" y="0"/>
                <wp:positionH relativeFrom="column">
                  <wp:posOffset>57150</wp:posOffset>
                </wp:positionH>
                <wp:positionV relativeFrom="paragraph">
                  <wp:posOffset>133350</wp:posOffset>
                </wp:positionV>
                <wp:extent cx="1666875" cy="419100"/>
                <wp:effectExtent l="0" t="0" r="28575" b="19050"/>
                <wp:wrapNone/>
                <wp:docPr id="216" name="Text Box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Default="00136F4D" w:rsidP="00136F4D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ASH-PAYING-IN-SLIP</w:t>
                            </w:r>
                          </w:p>
                          <w:p w:rsidR="00136F4D" w:rsidRPr="00CF4D6E" w:rsidRDefault="00136F4D" w:rsidP="00136F4D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OSPITAL COP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1AEB18" id="Text Box 216" o:spid="_x0000_s1040" type="#_x0000_t202" style="position:absolute;margin-left:4.5pt;margin-top:10.5pt;width:131.25pt;height:33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" fillcolor="white [3201]" strokecolor="white [3212]" strokeweight=".5pt">
                <v:textbox>
                  <w:txbxContent>
                    <w:p w:rsidR="00136F4D" w:rsidRDefault="00136F4D" w:rsidP="00136F4D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ASH-PAYING-IN-SLIP</w:t>
                      </w:r>
                    </w:p>
                    <w:p w:rsidR="00136F4D" w:rsidRPr="00CF4D6E" w:rsidRDefault="00136F4D" w:rsidP="00136F4D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OSPITAL COPY</w:t>
                      </w:r>
                    </w:p>
                  </w:txbxContent>
                </v:textbox>
              </v:shap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72DE933" wp14:editId="67583F63">
                <wp:simplePos x="0" y="0"/>
                <wp:positionH relativeFrom="column">
                  <wp:posOffset>85725</wp:posOffset>
                </wp:positionH>
                <wp:positionV relativeFrom="paragraph">
                  <wp:posOffset>219075</wp:posOffset>
                </wp:positionV>
                <wp:extent cx="1657350" cy="685800"/>
                <wp:effectExtent l="0" t="0" r="19050" b="19050"/>
                <wp:wrapNone/>
                <wp:docPr id="218" name="Text Box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136F4D">
                            <w:pPr>
                              <w:spacing w:after="0"/>
                              <w:ind w:left="-142" w:firstLine="142"/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Dat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-14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19"/>
                              <w:gridCol w:w="376"/>
                              <w:gridCol w:w="409"/>
                              <w:gridCol w:w="409"/>
                              <w:gridCol w:w="368"/>
                              <w:gridCol w:w="368"/>
                            </w:tblGrid>
                            <w:tr w:rsidR="00136F4D" w:rsidRPr="00E20B27" w:rsidTr="00CF4D6E">
                              <w:tc>
                                <w:tcPr>
                                  <w:tcW w:w="524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377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Y</w:t>
                                  </w:r>
                                </w:p>
                              </w:tc>
                            </w:tr>
                            <w:tr w:rsidR="00136F4D" w:rsidRPr="00E20B27" w:rsidTr="00CF4D6E">
                              <w:tc>
                                <w:tcPr>
                                  <w:tcW w:w="524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77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136F4D" w:rsidRDefault="00136F4D" w:rsidP="00136F4D">
                            <w:pPr>
                              <w:spacing w:after="0"/>
                            </w:pPr>
                          </w:p>
                          <w:p w:rsidR="00136F4D" w:rsidRDefault="00136F4D" w:rsidP="00136F4D">
                            <w:pPr>
                              <w:spacing w:after="0"/>
                            </w:pPr>
                            <w:proofErr w:type="spellStart"/>
                            <w:r>
                              <w:t>ttt</w:t>
                            </w:r>
                            <w:proofErr w:type="spellEnd"/>
                          </w:p>
                          <w:p w:rsidR="00136F4D" w:rsidRDefault="00136F4D" w:rsidP="00136F4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DE933" id="Text Box 218" o:spid="_x0000_s1041" type="#_x0000_t202" style="position:absolute;margin-left:6.75pt;margin-top:17.25pt;width:130.5pt;height:5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" fillcolor="white [3201]" strokecolor="white [3212]" strokeweight=".5pt">
                <v:textbox>
                  <w:txbxContent>
                    <w:p w:rsidR="00136F4D" w:rsidRPr="00CF4D6E" w:rsidRDefault="00136F4D" w:rsidP="00136F4D">
                      <w:pPr>
                        <w:spacing w:after="0"/>
                        <w:ind w:left="-142" w:firstLine="142"/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>Date</w:t>
                      </w:r>
                    </w:p>
                    <w:tbl>
                      <w:tblPr>
                        <w:tblStyle w:val="TableGrid"/>
                        <w:tblW w:w="0" w:type="auto"/>
                        <w:tblInd w:w="-147" w:type="dxa"/>
                        <w:tblLook w:val="04A0" w:firstRow="1" w:lastRow="0" w:firstColumn="1" w:lastColumn="0" w:noHBand="0" w:noVBand="1"/>
                      </w:tblPr>
                      <w:tblGrid>
                        <w:gridCol w:w="519"/>
                        <w:gridCol w:w="376"/>
                        <w:gridCol w:w="409"/>
                        <w:gridCol w:w="409"/>
                        <w:gridCol w:w="368"/>
                        <w:gridCol w:w="368"/>
                      </w:tblGrid>
                      <w:tr w:rsidR="00136F4D" w:rsidRPr="00E20B27" w:rsidTr="00CF4D6E">
                        <w:tc>
                          <w:tcPr>
                            <w:tcW w:w="524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377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Y</w:t>
                            </w:r>
                          </w:p>
                        </w:tc>
                      </w:tr>
                      <w:tr w:rsidR="00136F4D" w:rsidRPr="00E20B27" w:rsidTr="00CF4D6E">
                        <w:tc>
                          <w:tcPr>
                            <w:tcW w:w="524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77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</w:tr>
                    </w:tbl>
                    <w:p w:rsidR="00136F4D" w:rsidRDefault="00136F4D" w:rsidP="00136F4D">
                      <w:pPr>
                        <w:spacing w:after="0"/>
                      </w:pPr>
                    </w:p>
                    <w:p w:rsidR="00136F4D" w:rsidRDefault="00136F4D" w:rsidP="00136F4D">
                      <w:pPr>
                        <w:spacing w:after="0"/>
                      </w:pPr>
                      <w:proofErr w:type="spellStart"/>
                      <w:r>
                        <w:t>ttt</w:t>
                      </w:r>
                      <w:proofErr w:type="spellEnd"/>
                    </w:p>
                    <w:p w:rsidR="00136F4D" w:rsidRDefault="00136F4D" w:rsidP="00136F4D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F84AE74" wp14:editId="60256AC9">
                <wp:simplePos x="0" y="0"/>
                <wp:positionH relativeFrom="column">
                  <wp:posOffset>4419600</wp:posOffset>
                </wp:positionH>
                <wp:positionV relativeFrom="paragraph">
                  <wp:posOffset>104775</wp:posOffset>
                </wp:positionV>
                <wp:extent cx="2209800" cy="419100"/>
                <wp:effectExtent l="0" t="0" r="19050" b="19050"/>
                <wp:wrapNone/>
                <wp:docPr id="219" name="Text Box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136F4D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 xml:space="preserve">Bank Cod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4AE74" id="Text Box 219" o:spid="_x0000_s1042" type="#_x0000_t202" style="position:absolute;margin-left:348pt;margin-top:8.25pt;width:174pt;height:33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" fillcolor="white [3201]" strokeweight=".5pt">
                <v:textbox>
                  <w:txbxContent>
                    <w:p w:rsidR="00136F4D" w:rsidRPr="00CF4D6E" w:rsidRDefault="00136F4D" w:rsidP="00136F4D">
                      <w:pPr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 xml:space="preserve">Bank Code: </w:t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7E8846" wp14:editId="0F3EA473">
                <wp:simplePos x="0" y="0"/>
                <wp:positionH relativeFrom="column">
                  <wp:posOffset>1828800</wp:posOffset>
                </wp:positionH>
                <wp:positionV relativeFrom="paragraph">
                  <wp:posOffset>95250</wp:posOffset>
                </wp:positionV>
                <wp:extent cx="2371725" cy="428625"/>
                <wp:effectExtent l="0" t="0" r="28575" b="28575"/>
                <wp:wrapNone/>
                <wp:docPr id="220" name="Text Box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17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136F4D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Paid at Bank:</w:t>
                            </w:r>
                          </w:p>
                          <w:p w:rsidR="00136F4D" w:rsidRPr="00CF4D6E" w:rsidRDefault="00136F4D" w:rsidP="00136F4D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Bran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7E8846" id="Text Box 220" o:spid="_x0000_s1043" type="#_x0000_t202" style="position:absolute;margin-left:2in;margin-top:7.5pt;width:186.75pt;height:33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" fillcolor="white [3201]" strokeweight=".5pt">
                <v:textbox>
                  <w:txbxContent>
                    <w:p w:rsidR="00136F4D" w:rsidRPr="00CF4D6E" w:rsidRDefault="00136F4D" w:rsidP="00136F4D">
                      <w:pPr>
                        <w:spacing w:after="0"/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>Paid at Bank:</w:t>
                      </w:r>
                    </w:p>
                    <w:p w:rsidR="00136F4D" w:rsidRPr="00CF4D6E" w:rsidRDefault="00136F4D" w:rsidP="00136F4D">
                      <w:pPr>
                        <w:spacing w:after="0"/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>Branch</w:t>
                      </w:r>
                    </w:p>
                  </w:txbxContent>
                </v:textbox>
              </v:shap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1377A09" wp14:editId="78519630">
                <wp:simplePos x="0" y="0"/>
                <wp:positionH relativeFrom="column">
                  <wp:posOffset>3562350</wp:posOffset>
                </wp:positionH>
                <wp:positionV relativeFrom="paragraph">
                  <wp:posOffset>172085</wp:posOffset>
                </wp:positionV>
                <wp:extent cx="2828925" cy="447675"/>
                <wp:effectExtent l="0" t="0" r="28575" b="28575"/>
                <wp:wrapNone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8925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136F4D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 xml:space="preserve">Tender ID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77A09" id="Text Box 221" o:spid="_x0000_s1044" type="#_x0000_t202" style="position:absolute;margin-left:280.5pt;margin-top:13.55pt;width:222.75pt;height:35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" fillcolor="white [3201]" strokecolor="black [3213]" strokeweight=".5pt">
                <v:textbox>
                  <w:txbxContent>
                    <w:p w:rsidR="00136F4D" w:rsidRPr="00CF4D6E" w:rsidRDefault="00136F4D" w:rsidP="00136F4D">
                      <w:pPr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 xml:space="preserve">Tender ID: </w:t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CFBB76E" wp14:editId="0FB8EAE1">
                <wp:simplePos x="0" y="0"/>
                <wp:positionH relativeFrom="column">
                  <wp:posOffset>0</wp:posOffset>
                </wp:positionH>
                <wp:positionV relativeFrom="paragraph">
                  <wp:posOffset>143511</wp:posOffset>
                </wp:positionV>
                <wp:extent cx="3133725" cy="552450"/>
                <wp:effectExtent l="0" t="0" r="28575" b="19050"/>
                <wp:wrapNone/>
                <wp:docPr id="222" name="Text Box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372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467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477"/>
                              <w:gridCol w:w="2198"/>
                            </w:tblGrid>
                            <w:tr w:rsidR="00136F4D" w:rsidTr="00B05ECF">
                              <w:trPr>
                                <w:trHeight w:val="119"/>
                              </w:trPr>
                              <w:tc>
                                <w:tcPr>
                                  <w:tcW w:w="2477" w:type="dxa"/>
                                </w:tcPr>
                                <w:p w:rsidR="00136F4D" w:rsidRPr="00CF4D6E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CF4D6E">
                                    <w:rPr>
                                      <w:b/>
                                    </w:rPr>
                                    <w:t>Purpose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Amount (LKR)</w:t>
                                  </w:r>
                                </w:p>
                              </w:tc>
                            </w:tr>
                            <w:tr w:rsidR="00136F4D" w:rsidTr="00B05ECF">
                              <w:trPr>
                                <w:trHeight w:val="353"/>
                              </w:trPr>
                              <w:tc>
                                <w:tcPr>
                                  <w:tcW w:w="2477" w:type="dxa"/>
                                </w:tcPr>
                                <w:p w:rsidR="00136F4D" w:rsidRPr="00CF4D6E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CF4D6E">
                                    <w:rPr>
                                      <w:b/>
                                    </w:rPr>
                                    <w:t>Non-Refundable Fee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:rsidR="00136F4D" w:rsidRDefault="00136F4D" w:rsidP="00E20B27">
                                  <w:pPr>
                                    <w:jc w:val="center"/>
                                  </w:pPr>
                                  <w:r>
                                    <w:t>2,000.00</w:t>
                                  </w:r>
                                </w:p>
                              </w:tc>
                            </w:tr>
                          </w:tbl>
                          <w:p w:rsidR="00136F4D" w:rsidRDefault="00136F4D" w:rsidP="00136F4D">
                            <w:pPr>
                              <w:spacing w:after="0"/>
                            </w:pPr>
                          </w:p>
                          <w:p w:rsidR="00136F4D" w:rsidRDefault="00136F4D" w:rsidP="00136F4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BB76E" id="Text Box 222" o:spid="_x0000_s1045" type="#_x0000_t202" style="position:absolute;margin-left:0;margin-top:11.3pt;width:246.75pt;height:43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" fillcolor="white [3201]" strokecolor="white [3212]" strokeweight=".5pt">
                <v:textbox>
                  <w:txbxContent>
                    <w:tbl>
                      <w:tblPr>
                        <w:tblStyle w:val="TableGrid"/>
                        <w:tblW w:w="4675" w:type="dxa"/>
                        <w:tblLook w:val="04A0" w:firstRow="1" w:lastRow="0" w:firstColumn="1" w:lastColumn="0" w:noHBand="0" w:noVBand="1"/>
                      </w:tblPr>
                      <w:tblGrid>
                        <w:gridCol w:w="2477"/>
                        <w:gridCol w:w="2198"/>
                      </w:tblGrid>
                      <w:tr w:rsidR="00136F4D" w:rsidTr="00B05ECF">
                        <w:trPr>
                          <w:trHeight w:val="119"/>
                        </w:trPr>
                        <w:tc>
                          <w:tcPr>
                            <w:tcW w:w="2477" w:type="dxa"/>
                          </w:tcPr>
                          <w:p w:rsidR="00136F4D" w:rsidRPr="00CF4D6E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Purpose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Amount (LKR)</w:t>
                            </w:r>
                          </w:p>
                        </w:tc>
                      </w:tr>
                      <w:tr w:rsidR="00136F4D" w:rsidTr="00B05ECF">
                        <w:trPr>
                          <w:trHeight w:val="353"/>
                        </w:trPr>
                        <w:tc>
                          <w:tcPr>
                            <w:tcW w:w="2477" w:type="dxa"/>
                          </w:tcPr>
                          <w:p w:rsidR="00136F4D" w:rsidRPr="00CF4D6E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Non-Refundable Fee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:rsidR="00136F4D" w:rsidRDefault="00136F4D" w:rsidP="00E20B27">
                            <w:pPr>
                              <w:jc w:val="center"/>
                            </w:pPr>
                            <w:r>
                              <w:t>2,000.00</w:t>
                            </w:r>
                          </w:p>
                        </w:tc>
                      </w:tr>
                    </w:tbl>
                    <w:p w:rsidR="00136F4D" w:rsidRDefault="00136F4D" w:rsidP="00136F4D">
                      <w:pPr>
                        <w:spacing w:after="0"/>
                      </w:pPr>
                    </w:p>
                    <w:p w:rsidR="00136F4D" w:rsidRDefault="00136F4D" w:rsidP="00136F4D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4176D37" wp14:editId="51C5A8A7">
                <wp:simplePos x="0" y="0"/>
                <wp:positionH relativeFrom="column">
                  <wp:posOffset>57150</wp:posOffset>
                </wp:positionH>
                <wp:positionV relativeFrom="paragraph">
                  <wp:posOffset>48260</wp:posOffset>
                </wp:positionV>
                <wp:extent cx="6572250" cy="0"/>
                <wp:effectExtent l="0" t="0" r="0" b="0"/>
                <wp:wrapNone/>
                <wp:docPr id="223" name="Straight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DF7E4A" id="Straight Connector 223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3.8pt" to="52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" strokecolor="black [3200]" strokeweight=".5pt">
                <v:stroke joinstyle="miter"/>
              </v:lin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tab/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6E3E80F" wp14:editId="104A55AD">
                <wp:simplePos x="0" y="0"/>
                <wp:positionH relativeFrom="column">
                  <wp:posOffset>123825</wp:posOffset>
                </wp:positionH>
                <wp:positionV relativeFrom="paragraph">
                  <wp:posOffset>86360</wp:posOffset>
                </wp:positionV>
                <wp:extent cx="5695950" cy="314325"/>
                <wp:effectExtent l="0" t="0" r="19050" b="28575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Pr="006065B6" w:rsidRDefault="00136F4D" w:rsidP="00136F4D">
                            <w:pPr>
                              <w:rPr>
                                <w:b/>
                              </w:rPr>
                            </w:pPr>
                            <w:r w:rsidRPr="006065B6">
                              <w:rPr>
                                <w:b/>
                              </w:rPr>
                              <w:t xml:space="preserve">Paid in Credit </w:t>
                            </w:r>
                            <w:proofErr w:type="gramStart"/>
                            <w:r w:rsidRPr="006065B6">
                              <w:rPr>
                                <w:b/>
                              </w:rPr>
                              <w:t>of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6065B6">
                              <w:rPr>
                                <w:b/>
                              </w:rPr>
                              <w:t>:</w:t>
                            </w:r>
                            <w:proofErr w:type="gramEnd"/>
                            <w:r w:rsidRPr="006065B6">
                              <w:rPr>
                                <w:b/>
                              </w:rPr>
                              <w:t xml:space="preserve"> </w:t>
                            </w:r>
                            <w:r w:rsidRPr="00E20B27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NATIONAL HOSPITAL KANDY - PEOPLE’S BANK, KANDY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>-</w:t>
                            </w:r>
                            <w:r w:rsidRPr="00E20B27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 Ac No. 065-200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>-</w:t>
                            </w:r>
                            <w:r>
                              <w:rPr>
                                <w:b/>
                              </w:rPr>
                              <w:t>8</w:t>
                            </w:r>
                            <w:r w:rsidRPr="006065B6">
                              <w:rPr>
                                <w:b/>
                              </w:rPr>
                              <w:t>7854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E3E80F" id="Text Box 224" o:spid="_x0000_s1046" type="#_x0000_t202" style="position:absolute;margin-left:9.75pt;margin-top:6.8pt;width:448.5pt;height:24.7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" fillcolor="white [3201]" strokecolor="white [3212]" strokeweight=".5pt">
                <v:textbox>
                  <w:txbxContent>
                    <w:p w:rsidR="00136F4D" w:rsidRPr="006065B6" w:rsidRDefault="00136F4D" w:rsidP="00136F4D">
                      <w:pPr>
                        <w:rPr>
                          <w:b/>
                        </w:rPr>
                      </w:pPr>
                      <w:r w:rsidRPr="006065B6">
                        <w:rPr>
                          <w:b/>
                        </w:rPr>
                        <w:t xml:space="preserve">Paid in Credit </w:t>
                      </w:r>
                      <w:proofErr w:type="gramStart"/>
                      <w:r w:rsidRPr="006065B6">
                        <w:rPr>
                          <w:b/>
                        </w:rPr>
                        <w:t>of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6065B6">
                        <w:rPr>
                          <w:b/>
                        </w:rPr>
                        <w:t>:</w:t>
                      </w:r>
                      <w:proofErr w:type="gramEnd"/>
                      <w:r w:rsidRPr="006065B6">
                        <w:rPr>
                          <w:b/>
                        </w:rPr>
                        <w:t xml:space="preserve"> </w:t>
                      </w:r>
                      <w:r w:rsidRPr="00E20B27">
                        <w:rPr>
                          <w:rFonts w:asciiTheme="majorHAnsi" w:hAnsiTheme="majorHAnsi" w:cstheme="majorHAnsi"/>
                          <w:b/>
                        </w:rPr>
                        <w:t xml:space="preserve">NATIONAL HOSPITAL KANDY - PEOPLE’S BANK, KANDY </w:t>
                      </w:r>
                      <w:r>
                        <w:rPr>
                          <w:rFonts w:asciiTheme="majorHAnsi" w:hAnsiTheme="majorHAnsi" w:cstheme="majorHAnsi"/>
                          <w:b/>
                        </w:rPr>
                        <w:t>-</w:t>
                      </w:r>
                      <w:r w:rsidRPr="00E20B27">
                        <w:rPr>
                          <w:rFonts w:asciiTheme="majorHAnsi" w:hAnsiTheme="majorHAnsi" w:cstheme="majorHAnsi"/>
                          <w:b/>
                        </w:rPr>
                        <w:t xml:space="preserve"> Ac No. 065-200</w:t>
                      </w:r>
                      <w:r>
                        <w:rPr>
                          <w:rFonts w:asciiTheme="majorHAnsi" w:hAnsiTheme="majorHAnsi" w:cstheme="majorHAnsi"/>
                          <w:b/>
                        </w:rPr>
                        <w:t>-</w:t>
                      </w:r>
                      <w:r>
                        <w:rPr>
                          <w:b/>
                        </w:rPr>
                        <w:t>8</w:t>
                      </w:r>
                      <w:r w:rsidRPr="006065B6">
                        <w:rPr>
                          <w:b/>
                        </w:rPr>
                        <w:t>78546</w:t>
                      </w:r>
                    </w:p>
                  </w:txbxContent>
                </v:textbox>
              </v:shap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EC5999A" wp14:editId="4DA274EC">
                <wp:simplePos x="0" y="0"/>
                <wp:positionH relativeFrom="column">
                  <wp:posOffset>942975</wp:posOffset>
                </wp:positionH>
                <wp:positionV relativeFrom="paragraph">
                  <wp:posOffset>38735</wp:posOffset>
                </wp:positionV>
                <wp:extent cx="885825" cy="314325"/>
                <wp:effectExtent l="0" t="0" r="28575" b="28575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Default="00136F4D" w:rsidP="00136F4D">
                            <w:r>
                              <w:t>LKR 2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C5999A" id="Text Box 225" o:spid="_x0000_s1047" type="#_x0000_t202" style="position:absolute;margin-left:74.25pt;margin-top:3.05pt;width:69.75pt;height:24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" fillcolor="white [3201]" strokeweight=".5pt">
                <v:textbox>
                  <w:txbxContent>
                    <w:p w:rsidR="00136F4D" w:rsidRDefault="00136F4D" w:rsidP="00136F4D">
                      <w:r>
                        <w:t>LKR 2000</w:t>
                      </w:r>
                    </w:p>
                  </w:txbxContent>
                </v:textbox>
              </v:shape>
            </w:pict>
          </mc:Fallback>
        </mc:AlternateContent>
      </w:r>
    </w:p>
    <w:p w:rsidR="00136F4D" w:rsidRPr="00E20B27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rPr>
          <w:b/>
        </w:rPr>
      </w:pPr>
      <w:r>
        <w:rPr>
          <w:b/>
        </w:rPr>
        <w:t xml:space="preserve">    </w:t>
      </w:r>
      <w:r w:rsidRPr="00E20B27">
        <w:rPr>
          <w:b/>
        </w:rPr>
        <w:t xml:space="preserve">Amount Paid: </w:t>
      </w:r>
    </w:p>
    <w:p w:rsidR="00136F4D" w:rsidRPr="00E20B27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C6C629D" wp14:editId="15101BEC">
                <wp:simplePos x="0" y="0"/>
                <wp:positionH relativeFrom="column">
                  <wp:posOffset>57150</wp:posOffset>
                </wp:positionH>
                <wp:positionV relativeFrom="paragraph">
                  <wp:posOffset>255270</wp:posOffset>
                </wp:positionV>
                <wp:extent cx="3143250" cy="1143000"/>
                <wp:effectExtent l="0" t="0" r="19050" b="1905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0" cy="1143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……………………………………………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Cash Depositor’s Signature</w:t>
                            </w: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……………………………………………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Cashier’s Signa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6C629D" id="Text Box 226" o:spid="_x0000_s1048" type="#_x0000_t202" style="position:absolute;margin-left:4.5pt;margin-top:20.1pt;width:247.5pt;height:90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" fillcolor="white [3201]" strokeweight=".5pt">
                <v:textbox>
                  <w:txbxContent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…………………………………………………………….</w:t>
                      </w: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Cash Depositor’s Signature</w:t>
                      </w: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…………………………………………………………….</w:t>
                      </w: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Cashier’s Signatu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60BDC04" wp14:editId="30045088">
                <wp:simplePos x="0" y="0"/>
                <wp:positionH relativeFrom="column">
                  <wp:posOffset>3305175</wp:posOffset>
                </wp:positionH>
                <wp:positionV relativeFrom="paragraph">
                  <wp:posOffset>226695</wp:posOffset>
                </wp:positionV>
                <wp:extent cx="3228975" cy="1190625"/>
                <wp:effectExtent l="0" t="0" r="28575" b="28575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8975" cy="1190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6D3562" w:rsidRDefault="00136F4D" w:rsidP="00136F4D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Bidder Name: ………………………</w:t>
                            </w:r>
                            <w:r>
                              <w:rPr>
                                <w:b/>
                              </w:rPr>
                              <w:t>……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…..</w:t>
                            </w:r>
                            <w:proofErr w:type="gramEnd"/>
                            <w:r w:rsidRPr="006D3562">
                              <w:rPr>
                                <w:b/>
                              </w:rPr>
                              <w:t>…………………</w:t>
                            </w:r>
                            <w:r>
                              <w:rPr>
                                <w:b/>
                              </w:rPr>
                              <w:t>……. ..</w:t>
                            </w:r>
                            <w:r w:rsidRPr="006D3562">
                              <w:rPr>
                                <w:b/>
                              </w:rPr>
                              <w:t>……………</w:t>
                            </w:r>
                            <w:r>
                              <w:rPr>
                                <w:b/>
                              </w:rPr>
                              <w:t>………………………………………………………………..</w:t>
                            </w:r>
                          </w:p>
                          <w:p w:rsidR="00136F4D" w:rsidRPr="006D3562" w:rsidRDefault="00136F4D" w:rsidP="00136F4D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Organization Name: …………………</w:t>
                            </w:r>
                            <w:r>
                              <w:rPr>
                                <w:b/>
                              </w:rPr>
                              <w:t>……………</w:t>
                            </w:r>
                            <w:r w:rsidRPr="006D3562">
                              <w:rPr>
                                <w:b/>
                              </w:rPr>
                              <w:t>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……………</w:t>
                            </w:r>
                            <w:r>
                              <w:rPr>
                                <w:b/>
                              </w:rPr>
                              <w:t>……</w:t>
                            </w:r>
                            <w:r w:rsidRPr="006D3562">
                              <w:rPr>
                                <w:b/>
                              </w:rPr>
                              <w:t>…………………………</w:t>
                            </w:r>
                            <w:r>
                              <w:rPr>
                                <w:b/>
                              </w:rPr>
                              <w:t>……………</w:t>
                            </w:r>
                            <w:r w:rsidRPr="006D3562">
                              <w:rPr>
                                <w:b/>
                              </w:rPr>
                              <w:t>……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Organization ID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…..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>………………………………………………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BDC04" id="Text Box 227" o:spid="_x0000_s1049" type="#_x0000_t202" style="position:absolute;margin-left:260.25pt;margin-top:17.85pt;width:254.25pt;height:93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" fillcolor="white [3201]" strokeweight=".5pt">
                <v:textbox>
                  <w:txbxContent>
                    <w:p w:rsidR="00136F4D" w:rsidRPr="006D3562" w:rsidRDefault="00136F4D" w:rsidP="00136F4D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Bidder Name: ………………………</w:t>
                      </w:r>
                      <w:r>
                        <w:rPr>
                          <w:b/>
                        </w:rPr>
                        <w:t>……</w:t>
                      </w:r>
                      <w:proofErr w:type="gramStart"/>
                      <w:r>
                        <w:rPr>
                          <w:b/>
                        </w:rPr>
                        <w:t>…..</w:t>
                      </w:r>
                      <w:proofErr w:type="gramEnd"/>
                      <w:r w:rsidRPr="006D3562">
                        <w:rPr>
                          <w:b/>
                        </w:rPr>
                        <w:t>…………………</w:t>
                      </w:r>
                      <w:r>
                        <w:rPr>
                          <w:b/>
                        </w:rPr>
                        <w:t>……. ..</w:t>
                      </w:r>
                      <w:r w:rsidRPr="006D3562">
                        <w:rPr>
                          <w:b/>
                        </w:rPr>
                        <w:t>……………</w:t>
                      </w:r>
                      <w:r>
                        <w:rPr>
                          <w:b/>
                        </w:rPr>
                        <w:t>………………………………………………………………..</w:t>
                      </w:r>
                    </w:p>
                    <w:p w:rsidR="00136F4D" w:rsidRPr="006D3562" w:rsidRDefault="00136F4D" w:rsidP="00136F4D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Organization Name: …………………</w:t>
                      </w:r>
                      <w:r>
                        <w:rPr>
                          <w:b/>
                        </w:rPr>
                        <w:t>……………</w:t>
                      </w:r>
                      <w:r w:rsidRPr="006D3562">
                        <w:rPr>
                          <w:b/>
                        </w:rPr>
                        <w:t>……………….</w:t>
                      </w:r>
                    </w:p>
                    <w:p w:rsidR="00136F4D" w:rsidRPr="006D3562" w:rsidRDefault="00136F4D" w:rsidP="00136F4D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……………</w:t>
                      </w:r>
                      <w:r>
                        <w:rPr>
                          <w:b/>
                        </w:rPr>
                        <w:t>……</w:t>
                      </w:r>
                      <w:r w:rsidRPr="006D3562">
                        <w:rPr>
                          <w:b/>
                        </w:rPr>
                        <w:t>…………………………</w:t>
                      </w:r>
                      <w:r>
                        <w:rPr>
                          <w:b/>
                        </w:rPr>
                        <w:t>……………</w:t>
                      </w:r>
                      <w:r w:rsidRPr="006D3562">
                        <w:rPr>
                          <w:b/>
                        </w:rPr>
                        <w:t>…………………….</w:t>
                      </w:r>
                    </w:p>
                    <w:p w:rsidR="00136F4D" w:rsidRPr="006D3562" w:rsidRDefault="00136F4D" w:rsidP="00136F4D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Organization ID:</w:t>
                      </w:r>
                      <w:r>
                        <w:rPr>
                          <w:b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</w:rPr>
                        <w:t>…..</w:t>
                      </w:r>
                      <w:proofErr w:type="gramEnd"/>
                      <w:r>
                        <w:rPr>
                          <w:b/>
                        </w:rPr>
                        <w:t>……………………………………………….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</w:rPr>
        <w:t xml:space="preserve">    </w:t>
      </w:r>
      <w:r w:rsidRPr="00E20B27">
        <w:rPr>
          <w:b/>
        </w:rPr>
        <w:t>Amount in Words: Sri Lankan Rupees Two Thousand Only</w:t>
      </w:r>
    </w:p>
    <w:p w:rsidR="00136F4D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856D01" w:rsidRPr="00856D01" w:rsidRDefault="00856D01" w:rsidP="00856D01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spacing w:after="100" w:afterAutospacing="1"/>
        <w:jc w:val="center"/>
        <w:rPr>
          <w:b/>
        </w:rPr>
      </w:pPr>
      <w:r>
        <w:rPr>
          <w:b/>
        </w:rPr>
        <w:t>INSTRUCTION TO BANK: Do not accept unless all the fields of the form is filled.</w:t>
      </w:r>
      <w:r w:rsidRPr="006D3562">
        <w:rPr>
          <w:b/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2016C5E2" wp14:editId="24B23589">
                <wp:simplePos x="0" y="0"/>
                <wp:positionH relativeFrom="column">
                  <wp:posOffset>57150</wp:posOffset>
                </wp:positionH>
                <wp:positionV relativeFrom="paragraph">
                  <wp:posOffset>255905</wp:posOffset>
                </wp:positionV>
                <wp:extent cx="6572250" cy="0"/>
                <wp:effectExtent l="0" t="0" r="0" b="0"/>
                <wp:wrapNone/>
                <wp:docPr id="290" name="Straight Connector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97C00B" id="Straight Connector 290" o:spid="_x0000_s1026" style="position:absolute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20.15pt" to="522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:rsidR="00856D01" w:rsidRDefault="00856D01" w:rsidP="00856D01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spacing w:after="0"/>
        <w:jc w:val="center"/>
      </w:pPr>
      <w:r w:rsidRPr="006D3562">
        <w:t>(Upload Hospital Copy of the Paid NRP Voucher in a PDF version.)</w:t>
      </w:r>
      <w:r>
        <w:t xml:space="preserve"> </w:t>
      </w:r>
    </w:p>
    <w:p w:rsidR="00856D01" w:rsidRDefault="00856D01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Default="00136F4D" w:rsidP="00136F4D"/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B6B50C7" wp14:editId="0F06C93F">
                <wp:simplePos x="0" y="0"/>
                <wp:positionH relativeFrom="column">
                  <wp:posOffset>5534025</wp:posOffset>
                </wp:positionH>
                <wp:positionV relativeFrom="paragraph">
                  <wp:posOffset>54610</wp:posOffset>
                </wp:positionV>
                <wp:extent cx="857250" cy="590550"/>
                <wp:effectExtent l="0" t="0" r="19050" b="19050"/>
                <wp:wrapNone/>
                <wp:docPr id="260" name="Text Box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Default="00136F4D" w:rsidP="00136F4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6F2D208" wp14:editId="0C7061EA">
                                  <wp:extent cx="422910" cy="473710"/>
                                  <wp:effectExtent l="0" t="0" r="0" b="2540"/>
                                  <wp:docPr id="288" name="Picture 28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thk_logo_b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2910" cy="4737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B50C7" id="Text Box 260" o:spid="_x0000_s1050" type="#_x0000_t202" style="position:absolute;margin-left:435.75pt;margin-top:4.3pt;width:67.5pt;height:46.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" fillcolor="white [3201]" strokecolor="white [3212]" strokeweight=".5pt">
                <v:textbox>
                  <w:txbxContent>
                    <w:p w:rsidR="00136F4D" w:rsidRDefault="00136F4D" w:rsidP="00136F4D">
                      <w:r>
                        <w:rPr>
                          <w:noProof/>
                        </w:rPr>
                        <w:drawing>
                          <wp:inline distT="0" distB="0" distL="0" distR="0" wp14:anchorId="66F2D208" wp14:editId="0C7061EA">
                            <wp:extent cx="422910" cy="473710"/>
                            <wp:effectExtent l="0" t="0" r="0" b="2540"/>
                            <wp:docPr id="288" name="Picture 28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thk_logo_b.png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2910" cy="4737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2633F8B" wp14:editId="0489802E">
                <wp:simplePos x="0" y="0"/>
                <wp:positionH relativeFrom="column">
                  <wp:posOffset>1990725</wp:posOffset>
                </wp:positionH>
                <wp:positionV relativeFrom="paragraph">
                  <wp:posOffset>133350</wp:posOffset>
                </wp:positionV>
                <wp:extent cx="3143250" cy="419100"/>
                <wp:effectExtent l="0" t="0" r="19050" b="19050"/>
                <wp:wrapNone/>
                <wp:docPr id="261" name="Text Box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Default="00136F4D" w:rsidP="00136F4D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ON-REFUNDABLE PAYMENT VOUCHER – TENDER</w:t>
                            </w:r>
                          </w:p>
                          <w:p w:rsidR="00136F4D" w:rsidRPr="00CF4D6E" w:rsidRDefault="00136F4D" w:rsidP="00136F4D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HE NATIONAL HOSPITAL KAN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633F8B" id="Text Box 261" o:spid="_x0000_s1051" type="#_x0000_t202" style="position:absolute;margin-left:156.75pt;margin-top:10.5pt;width:247.5pt;height:33pt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" fillcolor="white [3201]" strokecolor="white [3212]" strokeweight=".5pt">
                <v:textbox>
                  <w:txbxContent>
                    <w:p w:rsidR="00136F4D" w:rsidRDefault="00136F4D" w:rsidP="00136F4D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ON-REFUNDABLE PAYMENT VOUCHER – TENDER</w:t>
                      </w:r>
                    </w:p>
                    <w:p w:rsidR="00136F4D" w:rsidRPr="00CF4D6E" w:rsidRDefault="00136F4D" w:rsidP="00136F4D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HE NATIONAL HOSPITAL KANDY</w:t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A071F88" wp14:editId="6E516E6F">
                <wp:simplePos x="0" y="0"/>
                <wp:positionH relativeFrom="column">
                  <wp:posOffset>57150</wp:posOffset>
                </wp:positionH>
                <wp:positionV relativeFrom="paragraph">
                  <wp:posOffset>133350</wp:posOffset>
                </wp:positionV>
                <wp:extent cx="1666875" cy="419100"/>
                <wp:effectExtent l="0" t="0" r="28575" b="19050"/>
                <wp:wrapNone/>
                <wp:docPr id="262" name="Text Box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Default="00136F4D" w:rsidP="00136F4D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ASH-PAYING-IN-SLIP</w:t>
                            </w:r>
                          </w:p>
                          <w:p w:rsidR="00136F4D" w:rsidRPr="00CF4D6E" w:rsidRDefault="00136F4D" w:rsidP="00136F4D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PAYING BANK COP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071F88" id="Text Box 262" o:spid="_x0000_s1052" type="#_x0000_t202" style="position:absolute;margin-left:4.5pt;margin-top:10.5pt;width:131.25pt;height:33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" fillcolor="white [3201]" strokecolor="white [3212]" strokeweight=".5pt">
                <v:textbox>
                  <w:txbxContent>
                    <w:p w:rsidR="00136F4D" w:rsidRDefault="00136F4D" w:rsidP="00136F4D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ASH-PAYING-IN-SLIP</w:t>
                      </w:r>
                    </w:p>
                    <w:p w:rsidR="00136F4D" w:rsidRPr="00CF4D6E" w:rsidRDefault="00136F4D" w:rsidP="00136F4D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PAYING BANK COPY</w:t>
                      </w:r>
                    </w:p>
                  </w:txbxContent>
                </v:textbox>
              </v:shap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50683D9" wp14:editId="25FCE87C">
                <wp:simplePos x="0" y="0"/>
                <wp:positionH relativeFrom="column">
                  <wp:posOffset>85725</wp:posOffset>
                </wp:positionH>
                <wp:positionV relativeFrom="paragraph">
                  <wp:posOffset>219075</wp:posOffset>
                </wp:positionV>
                <wp:extent cx="1657350" cy="685800"/>
                <wp:effectExtent l="0" t="0" r="19050" b="19050"/>
                <wp:wrapNone/>
                <wp:docPr id="263" name="Text Box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136F4D">
                            <w:pPr>
                              <w:spacing w:after="0"/>
                              <w:ind w:left="-142" w:firstLine="142"/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Dat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-14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19"/>
                              <w:gridCol w:w="376"/>
                              <w:gridCol w:w="409"/>
                              <w:gridCol w:w="409"/>
                              <w:gridCol w:w="368"/>
                              <w:gridCol w:w="368"/>
                            </w:tblGrid>
                            <w:tr w:rsidR="00136F4D" w:rsidRPr="00E20B27" w:rsidTr="00CF4D6E">
                              <w:tc>
                                <w:tcPr>
                                  <w:tcW w:w="524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377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Y</w:t>
                                  </w:r>
                                </w:p>
                              </w:tc>
                            </w:tr>
                            <w:tr w:rsidR="00136F4D" w:rsidRPr="00E20B27" w:rsidTr="00CF4D6E">
                              <w:tc>
                                <w:tcPr>
                                  <w:tcW w:w="524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77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136F4D" w:rsidRDefault="00136F4D" w:rsidP="00136F4D">
                            <w:pPr>
                              <w:spacing w:after="0"/>
                            </w:pPr>
                          </w:p>
                          <w:p w:rsidR="00136F4D" w:rsidRDefault="00136F4D" w:rsidP="00136F4D">
                            <w:pPr>
                              <w:spacing w:after="0"/>
                            </w:pPr>
                            <w:proofErr w:type="spellStart"/>
                            <w:r>
                              <w:t>ttt</w:t>
                            </w:r>
                            <w:proofErr w:type="spellEnd"/>
                          </w:p>
                          <w:p w:rsidR="00136F4D" w:rsidRDefault="00136F4D" w:rsidP="00136F4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0683D9" id="Text Box 263" o:spid="_x0000_s1053" type="#_x0000_t202" style="position:absolute;margin-left:6.75pt;margin-top:17.25pt;width:130.5pt;height:54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" fillcolor="white [3201]" strokecolor="white [3212]" strokeweight=".5pt">
                <v:textbox>
                  <w:txbxContent>
                    <w:p w:rsidR="00136F4D" w:rsidRPr="00CF4D6E" w:rsidRDefault="00136F4D" w:rsidP="00136F4D">
                      <w:pPr>
                        <w:spacing w:after="0"/>
                        <w:ind w:left="-142" w:firstLine="142"/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>Date</w:t>
                      </w:r>
                    </w:p>
                    <w:tbl>
                      <w:tblPr>
                        <w:tblStyle w:val="TableGrid"/>
                        <w:tblW w:w="0" w:type="auto"/>
                        <w:tblInd w:w="-147" w:type="dxa"/>
                        <w:tblLook w:val="04A0" w:firstRow="1" w:lastRow="0" w:firstColumn="1" w:lastColumn="0" w:noHBand="0" w:noVBand="1"/>
                      </w:tblPr>
                      <w:tblGrid>
                        <w:gridCol w:w="519"/>
                        <w:gridCol w:w="376"/>
                        <w:gridCol w:w="409"/>
                        <w:gridCol w:w="409"/>
                        <w:gridCol w:w="368"/>
                        <w:gridCol w:w="368"/>
                      </w:tblGrid>
                      <w:tr w:rsidR="00136F4D" w:rsidRPr="00E20B27" w:rsidTr="00CF4D6E">
                        <w:tc>
                          <w:tcPr>
                            <w:tcW w:w="524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377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Y</w:t>
                            </w:r>
                          </w:p>
                        </w:tc>
                      </w:tr>
                      <w:tr w:rsidR="00136F4D" w:rsidRPr="00E20B27" w:rsidTr="00CF4D6E">
                        <w:tc>
                          <w:tcPr>
                            <w:tcW w:w="524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77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</w:tr>
                    </w:tbl>
                    <w:p w:rsidR="00136F4D" w:rsidRDefault="00136F4D" w:rsidP="00136F4D">
                      <w:pPr>
                        <w:spacing w:after="0"/>
                      </w:pPr>
                    </w:p>
                    <w:p w:rsidR="00136F4D" w:rsidRDefault="00136F4D" w:rsidP="00136F4D">
                      <w:pPr>
                        <w:spacing w:after="0"/>
                      </w:pPr>
                      <w:proofErr w:type="spellStart"/>
                      <w:r>
                        <w:t>ttt</w:t>
                      </w:r>
                      <w:proofErr w:type="spellEnd"/>
                    </w:p>
                    <w:p w:rsidR="00136F4D" w:rsidRDefault="00136F4D" w:rsidP="00136F4D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26FAFEA" wp14:editId="41BCA02A">
                <wp:simplePos x="0" y="0"/>
                <wp:positionH relativeFrom="column">
                  <wp:posOffset>4419600</wp:posOffset>
                </wp:positionH>
                <wp:positionV relativeFrom="paragraph">
                  <wp:posOffset>104775</wp:posOffset>
                </wp:positionV>
                <wp:extent cx="2209800" cy="419100"/>
                <wp:effectExtent l="0" t="0" r="19050" b="19050"/>
                <wp:wrapNone/>
                <wp:docPr id="264" name="Text Box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136F4D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 xml:space="preserve">Bank Cod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FAFEA" id="Text Box 264" o:spid="_x0000_s1054" type="#_x0000_t202" style="position:absolute;margin-left:348pt;margin-top:8.25pt;width:174pt;height:33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" fillcolor="white [3201]" strokeweight=".5pt">
                <v:textbox>
                  <w:txbxContent>
                    <w:p w:rsidR="00136F4D" w:rsidRPr="00CF4D6E" w:rsidRDefault="00136F4D" w:rsidP="00136F4D">
                      <w:pPr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 xml:space="preserve">Bank Code: </w:t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C594458" wp14:editId="079FE30D">
                <wp:simplePos x="0" y="0"/>
                <wp:positionH relativeFrom="column">
                  <wp:posOffset>1828800</wp:posOffset>
                </wp:positionH>
                <wp:positionV relativeFrom="paragraph">
                  <wp:posOffset>95250</wp:posOffset>
                </wp:positionV>
                <wp:extent cx="2371725" cy="428625"/>
                <wp:effectExtent l="0" t="0" r="28575" b="28575"/>
                <wp:wrapNone/>
                <wp:docPr id="265" name="Text Box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17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136F4D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Paid at Bank:</w:t>
                            </w:r>
                          </w:p>
                          <w:p w:rsidR="00136F4D" w:rsidRPr="00CF4D6E" w:rsidRDefault="00136F4D" w:rsidP="00136F4D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Bran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94458" id="Text Box 265" o:spid="_x0000_s1055" type="#_x0000_t202" style="position:absolute;margin-left:2in;margin-top:7.5pt;width:186.75pt;height:33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" fillcolor="white [3201]" strokeweight=".5pt">
                <v:textbox>
                  <w:txbxContent>
                    <w:p w:rsidR="00136F4D" w:rsidRPr="00CF4D6E" w:rsidRDefault="00136F4D" w:rsidP="00136F4D">
                      <w:pPr>
                        <w:spacing w:after="0"/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>Paid at Bank:</w:t>
                      </w:r>
                    </w:p>
                    <w:p w:rsidR="00136F4D" w:rsidRPr="00CF4D6E" w:rsidRDefault="00136F4D" w:rsidP="00136F4D">
                      <w:pPr>
                        <w:spacing w:after="0"/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>Branch</w:t>
                      </w:r>
                    </w:p>
                  </w:txbxContent>
                </v:textbox>
              </v:shap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BD61F99" wp14:editId="0086FB11">
                <wp:simplePos x="0" y="0"/>
                <wp:positionH relativeFrom="column">
                  <wp:posOffset>3562350</wp:posOffset>
                </wp:positionH>
                <wp:positionV relativeFrom="paragraph">
                  <wp:posOffset>172085</wp:posOffset>
                </wp:positionV>
                <wp:extent cx="2828925" cy="447675"/>
                <wp:effectExtent l="0" t="0" r="28575" b="28575"/>
                <wp:wrapNone/>
                <wp:docPr id="266" name="Text Box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8925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136F4D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 xml:space="preserve">Tender ID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D61F99" id="Text Box 266" o:spid="_x0000_s1056" type="#_x0000_t202" style="position:absolute;margin-left:280.5pt;margin-top:13.55pt;width:222.75pt;height:35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" fillcolor="white [3201]" strokecolor="black [3213]" strokeweight=".5pt">
                <v:textbox>
                  <w:txbxContent>
                    <w:p w:rsidR="00136F4D" w:rsidRPr="00CF4D6E" w:rsidRDefault="00136F4D" w:rsidP="00136F4D">
                      <w:pPr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 xml:space="preserve">Tender ID: </w:t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55A5D6B" wp14:editId="06BEAC17">
                <wp:simplePos x="0" y="0"/>
                <wp:positionH relativeFrom="column">
                  <wp:posOffset>0</wp:posOffset>
                </wp:positionH>
                <wp:positionV relativeFrom="paragraph">
                  <wp:posOffset>143511</wp:posOffset>
                </wp:positionV>
                <wp:extent cx="3133725" cy="552450"/>
                <wp:effectExtent l="0" t="0" r="28575" b="19050"/>
                <wp:wrapNone/>
                <wp:docPr id="267" name="Text Box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372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467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477"/>
                              <w:gridCol w:w="2198"/>
                            </w:tblGrid>
                            <w:tr w:rsidR="00136F4D" w:rsidTr="00B05ECF">
                              <w:trPr>
                                <w:trHeight w:val="119"/>
                              </w:trPr>
                              <w:tc>
                                <w:tcPr>
                                  <w:tcW w:w="2477" w:type="dxa"/>
                                </w:tcPr>
                                <w:p w:rsidR="00136F4D" w:rsidRPr="00CF4D6E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CF4D6E">
                                    <w:rPr>
                                      <w:b/>
                                    </w:rPr>
                                    <w:t>Purpose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Amount (LKR)</w:t>
                                  </w:r>
                                </w:p>
                              </w:tc>
                            </w:tr>
                            <w:tr w:rsidR="00136F4D" w:rsidTr="00B05ECF">
                              <w:trPr>
                                <w:trHeight w:val="353"/>
                              </w:trPr>
                              <w:tc>
                                <w:tcPr>
                                  <w:tcW w:w="2477" w:type="dxa"/>
                                </w:tcPr>
                                <w:p w:rsidR="00136F4D" w:rsidRPr="00CF4D6E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CF4D6E">
                                    <w:rPr>
                                      <w:b/>
                                    </w:rPr>
                                    <w:t>Non-Refundable Fee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:rsidR="00136F4D" w:rsidRDefault="00136F4D" w:rsidP="00E20B27">
                                  <w:pPr>
                                    <w:jc w:val="center"/>
                                  </w:pPr>
                                  <w:r>
                                    <w:t>2,000.00</w:t>
                                  </w:r>
                                </w:p>
                              </w:tc>
                            </w:tr>
                          </w:tbl>
                          <w:p w:rsidR="00136F4D" w:rsidRDefault="00136F4D" w:rsidP="00136F4D">
                            <w:pPr>
                              <w:spacing w:after="0"/>
                            </w:pPr>
                          </w:p>
                          <w:p w:rsidR="00136F4D" w:rsidRDefault="00136F4D" w:rsidP="00136F4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A5D6B" id="Text Box 267" o:spid="_x0000_s1057" type="#_x0000_t202" style="position:absolute;margin-left:0;margin-top:11.3pt;width:246.75pt;height:43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" fillcolor="white [3201]" strokecolor="white [3212]" strokeweight=".5pt">
                <v:textbox>
                  <w:txbxContent>
                    <w:tbl>
                      <w:tblPr>
                        <w:tblStyle w:val="TableGrid"/>
                        <w:tblW w:w="4675" w:type="dxa"/>
                        <w:tblLook w:val="04A0" w:firstRow="1" w:lastRow="0" w:firstColumn="1" w:lastColumn="0" w:noHBand="0" w:noVBand="1"/>
                      </w:tblPr>
                      <w:tblGrid>
                        <w:gridCol w:w="2477"/>
                        <w:gridCol w:w="2198"/>
                      </w:tblGrid>
                      <w:tr w:rsidR="00136F4D" w:rsidTr="00B05ECF">
                        <w:trPr>
                          <w:trHeight w:val="119"/>
                        </w:trPr>
                        <w:tc>
                          <w:tcPr>
                            <w:tcW w:w="2477" w:type="dxa"/>
                          </w:tcPr>
                          <w:p w:rsidR="00136F4D" w:rsidRPr="00CF4D6E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Purpose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Amount (LKR)</w:t>
                            </w:r>
                          </w:p>
                        </w:tc>
                      </w:tr>
                      <w:tr w:rsidR="00136F4D" w:rsidTr="00B05ECF">
                        <w:trPr>
                          <w:trHeight w:val="353"/>
                        </w:trPr>
                        <w:tc>
                          <w:tcPr>
                            <w:tcW w:w="2477" w:type="dxa"/>
                          </w:tcPr>
                          <w:p w:rsidR="00136F4D" w:rsidRPr="00CF4D6E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Non-Refundable Fee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:rsidR="00136F4D" w:rsidRDefault="00136F4D" w:rsidP="00E20B27">
                            <w:pPr>
                              <w:jc w:val="center"/>
                            </w:pPr>
                            <w:r>
                              <w:t>2,000.00</w:t>
                            </w:r>
                          </w:p>
                        </w:tc>
                      </w:tr>
                    </w:tbl>
                    <w:p w:rsidR="00136F4D" w:rsidRDefault="00136F4D" w:rsidP="00136F4D">
                      <w:pPr>
                        <w:spacing w:after="0"/>
                      </w:pPr>
                    </w:p>
                    <w:p w:rsidR="00136F4D" w:rsidRDefault="00136F4D" w:rsidP="00136F4D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BDCA19B" wp14:editId="3A309A70">
                <wp:simplePos x="0" y="0"/>
                <wp:positionH relativeFrom="column">
                  <wp:posOffset>57150</wp:posOffset>
                </wp:positionH>
                <wp:positionV relativeFrom="paragraph">
                  <wp:posOffset>48260</wp:posOffset>
                </wp:positionV>
                <wp:extent cx="6572250" cy="0"/>
                <wp:effectExtent l="0" t="0" r="0" b="0"/>
                <wp:wrapNone/>
                <wp:docPr id="268" name="Straight Connector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FF7DB9" id="Straight Connector 268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3.8pt" to="52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tab/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5A1A070" wp14:editId="5494DC27">
                <wp:simplePos x="0" y="0"/>
                <wp:positionH relativeFrom="column">
                  <wp:posOffset>123825</wp:posOffset>
                </wp:positionH>
                <wp:positionV relativeFrom="paragraph">
                  <wp:posOffset>86360</wp:posOffset>
                </wp:positionV>
                <wp:extent cx="5695950" cy="314325"/>
                <wp:effectExtent l="0" t="0" r="19050" b="28575"/>
                <wp:wrapNone/>
                <wp:docPr id="269" name="Text Box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Pr="006065B6" w:rsidRDefault="00136F4D" w:rsidP="00136F4D">
                            <w:pPr>
                              <w:rPr>
                                <w:b/>
                              </w:rPr>
                            </w:pPr>
                            <w:r w:rsidRPr="006065B6">
                              <w:rPr>
                                <w:b/>
                              </w:rPr>
                              <w:t xml:space="preserve">Paid in Credit </w:t>
                            </w:r>
                            <w:proofErr w:type="gramStart"/>
                            <w:r w:rsidRPr="006065B6">
                              <w:rPr>
                                <w:b/>
                              </w:rPr>
                              <w:t>of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6065B6">
                              <w:rPr>
                                <w:b/>
                              </w:rPr>
                              <w:t>:</w:t>
                            </w:r>
                            <w:proofErr w:type="gramEnd"/>
                            <w:r w:rsidRPr="006065B6">
                              <w:rPr>
                                <w:b/>
                              </w:rPr>
                              <w:t xml:space="preserve"> </w:t>
                            </w:r>
                            <w:r w:rsidRPr="00E20B27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NATIONAL HOSPITAL KANDY - PEOPLE’S BANK, KANDY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>-</w:t>
                            </w:r>
                            <w:r w:rsidRPr="00E20B27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 Ac No. 065-200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>-</w:t>
                            </w:r>
                            <w:r>
                              <w:rPr>
                                <w:b/>
                              </w:rPr>
                              <w:t>8</w:t>
                            </w:r>
                            <w:r w:rsidRPr="006065B6">
                              <w:rPr>
                                <w:b/>
                              </w:rPr>
                              <w:t>7854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A1A070" id="Text Box 269" o:spid="_x0000_s1058" type="#_x0000_t202" style="position:absolute;margin-left:9.75pt;margin-top:6.8pt;width:448.5pt;height:24.7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" fillcolor="white [3201]" strokecolor="white [3212]" strokeweight=".5pt">
                <v:textbox>
                  <w:txbxContent>
                    <w:p w:rsidR="00136F4D" w:rsidRPr="006065B6" w:rsidRDefault="00136F4D" w:rsidP="00136F4D">
                      <w:pPr>
                        <w:rPr>
                          <w:b/>
                        </w:rPr>
                      </w:pPr>
                      <w:r w:rsidRPr="006065B6">
                        <w:rPr>
                          <w:b/>
                        </w:rPr>
                        <w:t xml:space="preserve">Paid in Credit </w:t>
                      </w:r>
                      <w:proofErr w:type="gramStart"/>
                      <w:r w:rsidRPr="006065B6">
                        <w:rPr>
                          <w:b/>
                        </w:rPr>
                        <w:t>of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6065B6">
                        <w:rPr>
                          <w:b/>
                        </w:rPr>
                        <w:t>:</w:t>
                      </w:r>
                      <w:proofErr w:type="gramEnd"/>
                      <w:r w:rsidRPr="006065B6">
                        <w:rPr>
                          <w:b/>
                        </w:rPr>
                        <w:t xml:space="preserve"> </w:t>
                      </w:r>
                      <w:r w:rsidRPr="00E20B27">
                        <w:rPr>
                          <w:rFonts w:asciiTheme="majorHAnsi" w:hAnsiTheme="majorHAnsi" w:cstheme="majorHAnsi"/>
                          <w:b/>
                        </w:rPr>
                        <w:t xml:space="preserve">NATIONAL HOSPITAL KANDY - PEOPLE’S BANK, KANDY </w:t>
                      </w:r>
                      <w:r>
                        <w:rPr>
                          <w:rFonts w:asciiTheme="majorHAnsi" w:hAnsiTheme="majorHAnsi" w:cstheme="majorHAnsi"/>
                          <w:b/>
                        </w:rPr>
                        <w:t>-</w:t>
                      </w:r>
                      <w:r w:rsidRPr="00E20B27">
                        <w:rPr>
                          <w:rFonts w:asciiTheme="majorHAnsi" w:hAnsiTheme="majorHAnsi" w:cstheme="majorHAnsi"/>
                          <w:b/>
                        </w:rPr>
                        <w:t xml:space="preserve"> Ac No. 065-200</w:t>
                      </w:r>
                      <w:r>
                        <w:rPr>
                          <w:rFonts w:asciiTheme="majorHAnsi" w:hAnsiTheme="majorHAnsi" w:cstheme="majorHAnsi"/>
                          <w:b/>
                        </w:rPr>
                        <w:t>-</w:t>
                      </w:r>
                      <w:r>
                        <w:rPr>
                          <w:b/>
                        </w:rPr>
                        <w:t>8</w:t>
                      </w:r>
                      <w:r w:rsidRPr="006065B6">
                        <w:rPr>
                          <w:b/>
                        </w:rPr>
                        <w:t>78546</w:t>
                      </w:r>
                    </w:p>
                  </w:txbxContent>
                </v:textbox>
              </v:shap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DCE9A8F" wp14:editId="2A0C4A59">
                <wp:simplePos x="0" y="0"/>
                <wp:positionH relativeFrom="column">
                  <wp:posOffset>942975</wp:posOffset>
                </wp:positionH>
                <wp:positionV relativeFrom="paragraph">
                  <wp:posOffset>38735</wp:posOffset>
                </wp:positionV>
                <wp:extent cx="885825" cy="314325"/>
                <wp:effectExtent l="0" t="0" r="28575" b="28575"/>
                <wp:wrapNone/>
                <wp:docPr id="270" name="Text Box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Default="00136F4D" w:rsidP="00136F4D">
                            <w:r>
                              <w:t>LKR 2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E9A8F" id="Text Box 270" o:spid="_x0000_s1059" type="#_x0000_t202" style="position:absolute;margin-left:74.25pt;margin-top:3.05pt;width:69.75pt;height:24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" fillcolor="white [3201]" strokeweight=".5pt">
                <v:textbox>
                  <w:txbxContent>
                    <w:p w:rsidR="00136F4D" w:rsidRDefault="00136F4D" w:rsidP="00136F4D">
                      <w:r>
                        <w:t>LKR 2000</w:t>
                      </w:r>
                    </w:p>
                  </w:txbxContent>
                </v:textbox>
              </v:shape>
            </w:pict>
          </mc:Fallback>
        </mc:AlternateContent>
      </w:r>
    </w:p>
    <w:p w:rsidR="00136F4D" w:rsidRPr="00E20B27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rPr>
          <w:b/>
        </w:rPr>
      </w:pPr>
      <w:r>
        <w:rPr>
          <w:b/>
        </w:rPr>
        <w:t xml:space="preserve">    </w:t>
      </w:r>
      <w:r w:rsidRPr="00E20B27">
        <w:rPr>
          <w:b/>
        </w:rPr>
        <w:t xml:space="preserve">Amount Paid: </w:t>
      </w:r>
    </w:p>
    <w:p w:rsidR="00136F4D" w:rsidRPr="00E20B27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48D0F7A" wp14:editId="22977850">
                <wp:simplePos x="0" y="0"/>
                <wp:positionH relativeFrom="column">
                  <wp:posOffset>57150</wp:posOffset>
                </wp:positionH>
                <wp:positionV relativeFrom="paragraph">
                  <wp:posOffset>255270</wp:posOffset>
                </wp:positionV>
                <wp:extent cx="3143250" cy="1143000"/>
                <wp:effectExtent l="0" t="0" r="19050" b="19050"/>
                <wp:wrapNone/>
                <wp:docPr id="271" name="Text Box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0" cy="1143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……………………………………………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Cash Depositor’s Signature</w:t>
                            </w: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……………………………………………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Cashier’s Signa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D0F7A" id="Text Box 271" o:spid="_x0000_s1060" type="#_x0000_t202" style="position:absolute;margin-left:4.5pt;margin-top:20.1pt;width:247.5pt;height:90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" fillcolor="white [3201]" strokeweight=".5pt">
                <v:textbox>
                  <w:txbxContent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…………………………………………………………….</w:t>
                      </w: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Cash Depositor’s Signature</w:t>
                      </w: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…………………………………………………………….</w:t>
                      </w: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Cashier’s Signatu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7EF695C" wp14:editId="26A9AF29">
                <wp:simplePos x="0" y="0"/>
                <wp:positionH relativeFrom="column">
                  <wp:posOffset>3305175</wp:posOffset>
                </wp:positionH>
                <wp:positionV relativeFrom="paragraph">
                  <wp:posOffset>226695</wp:posOffset>
                </wp:positionV>
                <wp:extent cx="3228975" cy="1190625"/>
                <wp:effectExtent l="0" t="0" r="28575" b="28575"/>
                <wp:wrapNone/>
                <wp:docPr id="272" name="Text Box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8975" cy="1190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6D3562" w:rsidRDefault="00136F4D" w:rsidP="00136F4D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Bidder Name: ………………………</w:t>
                            </w:r>
                            <w:r>
                              <w:rPr>
                                <w:b/>
                              </w:rPr>
                              <w:t>……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…..</w:t>
                            </w:r>
                            <w:proofErr w:type="gramEnd"/>
                            <w:r w:rsidRPr="006D3562">
                              <w:rPr>
                                <w:b/>
                              </w:rPr>
                              <w:t>…………………</w:t>
                            </w:r>
                            <w:r>
                              <w:rPr>
                                <w:b/>
                              </w:rPr>
                              <w:t>……. ..</w:t>
                            </w:r>
                            <w:r w:rsidRPr="006D3562">
                              <w:rPr>
                                <w:b/>
                              </w:rPr>
                              <w:t>……………</w:t>
                            </w:r>
                            <w:r>
                              <w:rPr>
                                <w:b/>
                              </w:rPr>
                              <w:t>………………………………………………………………..</w:t>
                            </w:r>
                          </w:p>
                          <w:p w:rsidR="00136F4D" w:rsidRPr="006D3562" w:rsidRDefault="00136F4D" w:rsidP="00136F4D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Organization Name: …………………</w:t>
                            </w:r>
                            <w:r>
                              <w:rPr>
                                <w:b/>
                              </w:rPr>
                              <w:t>……………</w:t>
                            </w:r>
                            <w:r w:rsidRPr="006D3562">
                              <w:rPr>
                                <w:b/>
                              </w:rPr>
                              <w:t>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……………</w:t>
                            </w:r>
                            <w:r>
                              <w:rPr>
                                <w:b/>
                              </w:rPr>
                              <w:t>……</w:t>
                            </w:r>
                            <w:r w:rsidRPr="006D3562">
                              <w:rPr>
                                <w:b/>
                              </w:rPr>
                              <w:t>…………………………</w:t>
                            </w:r>
                            <w:r>
                              <w:rPr>
                                <w:b/>
                              </w:rPr>
                              <w:t>……………</w:t>
                            </w:r>
                            <w:r w:rsidRPr="006D3562">
                              <w:rPr>
                                <w:b/>
                              </w:rPr>
                              <w:t>……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Organization ID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…..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>………………………………………………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F695C" id="Text Box 272" o:spid="_x0000_s1061" type="#_x0000_t202" style="position:absolute;margin-left:260.25pt;margin-top:17.85pt;width:254.25pt;height:93.7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" fillcolor="white [3201]" strokeweight=".5pt">
                <v:textbox>
                  <w:txbxContent>
                    <w:p w:rsidR="00136F4D" w:rsidRPr="006D3562" w:rsidRDefault="00136F4D" w:rsidP="00136F4D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Bidder Name: ………………………</w:t>
                      </w:r>
                      <w:r>
                        <w:rPr>
                          <w:b/>
                        </w:rPr>
                        <w:t>……</w:t>
                      </w:r>
                      <w:proofErr w:type="gramStart"/>
                      <w:r>
                        <w:rPr>
                          <w:b/>
                        </w:rPr>
                        <w:t>…..</w:t>
                      </w:r>
                      <w:proofErr w:type="gramEnd"/>
                      <w:r w:rsidRPr="006D3562">
                        <w:rPr>
                          <w:b/>
                        </w:rPr>
                        <w:t>…………………</w:t>
                      </w:r>
                      <w:r>
                        <w:rPr>
                          <w:b/>
                        </w:rPr>
                        <w:t>……. ..</w:t>
                      </w:r>
                      <w:r w:rsidRPr="006D3562">
                        <w:rPr>
                          <w:b/>
                        </w:rPr>
                        <w:t>……………</w:t>
                      </w:r>
                      <w:r>
                        <w:rPr>
                          <w:b/>
                        </w:rPr>
                        <w:t>………………………………………………………………..</w:t>
                      </w:r>
                    </w:p>
                    <w:p w:rsidR="00136F4D" w:rsidRPr="006D3562" w:rsidRDefault="00136F4D" w:rsidP="00136F4D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Organization Name: …………………</w:t>
                      </w:r>
                      <w:r>
                        <w:rPr>
                          <w:b/>
                        </w:rPr>
                        <w:t>……………</w:t>
                      </w:r>
                      <w:r w:rsidRPr="006D3562">
                        <w:rPr>
                          <w:b/>
                        </w:rPr>
                        <w:t>……………….</w:t>
                      </w:r>
                    </w:p>
                    <w:p w:rsidR="00136F4D" w:rsidRPr="006D3562" w:rsidRDefault="00136F4D" w:rsidP="00136F4D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……………</w:t>
                      </w:r>
                      <w:r>
                        <w:rPr>
                          <w:b/>
                        </w:rPr>
                        <w:t>……</w:t>
                      </w:r>
                      <w:r w:rsidRPr="006D3562">
                        <w:rPr>
                          <w:b/>
                        </w:rPr>
                        <w:t>…………………………</w:t>
                      </w:r>
                      <w:r>
                        <w:rPr>
                          <w:b/>
                        </w:rPr>
                        <w:t>……………</w:t>
                      </w:r>
                      <w:r w:rsidRPr="006D3562">
                        <w:rPr>
                          <w:b/>
                        </w:rPr>
                        <w:t>…………………….</w:t>
                      </w:r>
                    </w:p>
                    <w:p w:rsidR="00136F4D" w:rsidRPr="006D3562" w:rsidRDefault="00136F4D" w:rsidP="00136F4D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Organization ID:</w:t>
                      </w:r>
                      <w:r>
                        <w:rPr>
                          <w:b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</w:rPr>
                        <w:t>…..</w:t>
                      </w:r>
                      <w:proofErr w:type="gramEnd"/>
                      <w:r>
                        <w:rPr>
                          <w:b/>
                        </w:rPr>
                        <w:t>……………………………………………….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</w:rPr>
        <w:t xml:space="preserve">    </w:t>
      </w:r>
      <w:r w:rsidRPr="00E20B27">
        <w:rPr>
          <w:b/>
        </w:rPr>
        <w:t>Amount in Words: Sri Lankan Rupees Two Thousand Only</w:t>
      </w:r>
    </w:p>
    <w:p w:rsidR="00136F4D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856D01" w:rsidRPr="00856D01" w:rsidRDefault="00856D01" w:rsidP="00856D01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spacing w:after="100" w:afterAutospacing="1"/>
        <w:jc w:val="center"/>
        <w:rPr>
          <w:b/>
        </w:rPr>
      </w:pPr>
      <w:r>
        <w:rPr>
          <w:b/>
        </w:rPr>
        <w:t>INSTRUCTION TO BANK: Do not accept unless all the fields of the form is filled.</w:t>
      </w:r>
      <w:r w:rsidRPr="006D3562">
        <w:rPr>
          <w:b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016C5E2" wp14:editId="24B23589">
                <wp:simplePos x="0" y="0"/>
                <wp:positionH relativeFrom="column">
                  <wp:posOffset>57150</wp:posOffset>
                </wp:positionH>
                <wp:positionV relativeFrom="paragraph">
                  <wp:posOffset>255905</wp:posOffset>
                </wp:positionV>
                <wp:extent cx="6572250" cy="0"/>
                <wp:effectExtent l="0" t="0" r="0" b="0"/>
                <wp:wrapNone/>
                <wp:docPr id="291" name="Straight Connector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FD1AEE" id="Straight Connector 291" o:spid="_x0000_s1026" style="position:absolute;flip: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20.15pt" to="522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" strokecolor="black [3200]" strokeweight=".5pt">
                <v:stroke joinstyle="miter"/>
              </v:line>
            </w:pict>
          </mc:Fallback>
        </mc:AlternateContent>
      </w:r>
    </w:p>
    <w:p w:rsidR="00856D01" w:rsidRDefault="00856D01" w:rsidP="00856D01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spacing w:after="0"/>
        <w:jc w:val="center"/>
      </w:pPr>
      <w:r w:rsidRPr="006D3562">
        <w:t>(Upload Hospital Copy of the Paid NRP Voucher in a PDF version.)</w:t>
      </w:r>
      <w:r>
        <w:t xml:space="preserve"> </w:t>
      </w:r>
    </w:p>
    <w:p w:rsidR="00856D01" w:rsidRDefault="00856D01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Default="00136F4D" w:rsidP="00136F4D"/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E4E88FC" wp14:editId="45E9EDDC">
                <wp:simplePos x="0" y="0"/>
                <wp:positionH relativeFrom="column">
                  <wp:posOffset>5534025</wp:posOffset>
                </wp:positionH>
                <wp:positionV relativeFrom="paragraph">
                  <wp:posOffset>54610</wp:posOffset>
                </wp:positionV>
                <wp:extent cx="857250" cy="590550"/>
                <wp:effectExtent l="0" t="0" r="19050" b="19050"/>
                <wp:wrapNone/>
                <wp:docPr id="274" name="Text Box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Default="00136F4D" w:rsidP="00136F4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A67FCF" wp14:editId="3C81D5FB">
                                  <wp:extent cx="422910" cy="473710"/>
                                  <wp:effectExtent l="0" t="0" r="0" b="2540"/>
                                  <wp:docPr id="289" name="Picture 28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thk_logo_b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22910" cy="4737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4E88FC" id="Text Box 274" o:spid="_x0000_s1062" type="#_x0000_t202" style="position:absolute;margin-left:435.75pt;margin-top:4.3pt;width:67.5pt;height:46.5pt;z-index:251717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" fillcolor="white [3201]" strokecolor="white [3212]" strokeweight=".5pt">
                <v:textbox>
                  <w:txbxContent>
                    <w:p w:rsidR="00136F4D" w:rsidRDefault="00136F4D" w:rsidP="00136F4D">
                      <w:r>
                        <w:rPr>
                          <w:noProof/>
                        </w:rPr>
                        <w:drawing>
                          <wp:inline distT="0" distB="0" distL="0" distR="0" wp14:anchorId="06A67FCF" wp14:editId="3C81D5FB">
                            <wp:extent cx="422910" cy="473710"/>
                            <wp:effectExtent l="0" t="0" r="0" b="2540"/>
                            <wp:docPr id="289" name="Picture 28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thk_logo_b.png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22910" cy="4737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A56E13F" wp14:editId="320BFCF0">
                <wp:simplePos x="0" y="0"/>
                <wp:positionH relativeFrom="column">
                  <wp:posOffset>1990725</wp:posOffset>
                </wp:positionH>
                <wp:positionV relativeFrom="paragraph">
                  <wp:posOffset>133350</wp:posOffset>
                </wp:positionV>
                <wp:extent cx="3143250" cy="419100"/>
                <wp:effectExtent l="0" t="0" r="19050" b="19050"/>
                <wp:wrapNone/>
                <wp:docPr id="275" name="Text Box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Default="00136F4D" w:rsidP="00136F4D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NON-REFUNDABLE PAYMENT VOUCHER – TENDER</w:t>
                            </w:r>
                          </w:p>
                          <w:p w:rsidR="00136F4D" w:rsidRPr="00CF4D6E" w:rsidRDefault="00136F4D" w:rsidP="00136F4D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THE NATIONAL HOSPITAL KAN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56E13F" id="Text Box 275" o:spid="_x0000_s1063" type="#_x0000_t202" style="position:absolute;margin-left:156.75pt;margin-top:10.5pt;width:247.5pt;height:33pt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" fillcolor="white [3201]" strokecolor="white [3212]" strokeweight=".5pt">
                <v:textbox>
                  <w:txbxContent>
                    <w:p w:rsidR="00136F4D" w:rsidRDefault="00136F4D" w:rsidP="00136F4D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NON-REFUNDABLE PAYMENT VOUCHER – TENDER</w:t>
                      </w:r>
                    </w:p>
                    <w:p w:rsidR="00136F4D" w:rsidRPr="00CF4D6E" w:rsidRDefault="00136F4D" w:rsidP="00136F4D">
                      <w:pPr>
                        <w:spacing w:after="0" w:line="240" w:lineRule="auto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THE NATIONAL HOSPITAL KANDY</w:t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0F34EDE" wp14:editId="61255FA8">
                <wp:simplePos x="0" y="0"/>
                <wp:positionH relativeFrom="column">
                  <wp:posOffset>57150</wp:posOffset>
                </wp:positionH>
                <wp:positionV relativeFrom="paragraph">
                  <wp:posOffset>133350</wp:posOffset>
                </wp:positionV>
                <wp:extent cx="1666875" cy="419100"/>
                <wp:effectExtent l="0" t="0" r="28575" b="19050"/>
                <wp:wrapNone/>
                <wp:docPr id="276" name="Text Box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Default="00136F4D" w:rsidP="00136F4D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ASH-PAYING-IN-SLIP</w:t>
                            </w:r>
                          </w:p>
                          <w:p w:rsidR="00136F4D" w:rsidRPr="00CF4D6E" w:rsidRDefault="00136F4D" w:rsidP="00136F4D">
                            <w:pPr>
                              <w:spacing w:after="0" w:line="24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HOSPITAL COP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F34EDE" id="Text Box 276" o:spid="_x0000_s1064" type="#_x0000_t202" style="position:absolute;margin-left:4.5pt;margin-top:10.5pt;width:131.25pt;height:33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" fillcolor="white [3201]" strokecolor="white [3212]" strokeweight=".5pt">
                <v:textbox>
                  <w:txbxContent>
                    <w:p w:rsidR="00136F4D" w:rsidRDefault="00136F4D" w:rsidP="00136F4D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ASH-PAYING-IN-SLIP</w:t>
                      </w:r>
                    </w:p>
                    <w:p w:rsidR="00136F4D" w:rsidRPr="00CF4D6E" w:rsidRDefault="00136F4D" w:rsidP="00136F4D">
                      <w:pPr>
                        <w:spacing w:after="0" w:line="24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HOSPITAL COPY</w:t>
                      </w:r>
                    </w:p>
                  </w:txbxContent>
                </v:textbox>
              </v:shap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1D39508" wp14:editId="5D094E6A">
                <wp:simplePos x="0" y="0"/>
                <wp:positionH relativeFrom="column">
                  <wp:posOffset>85725</wp:posOffset>
                </wp:positionH>
                <wp:positionV relativeFrom="paragraph">
                  <wp:posOffset>219075</wp:posOffset>
                </wp:positionV>
                <wp:extent cx="1657350" cy="685800"/>
                <wp:effectExtent l="0" t="0" r="19050" b="19050"/>
                <wp:wrapNone/>
                <wp:docPr id="277" name="Text Box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136F4D">
                            <w:pPr>
                              <w:spacing w:after="0"/>
                              <w:ind w:left="-142" w:firstLine="142"/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Dat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Ind w:w="-14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519"/>
                              <w:gridCol w:w="376"/>
                              <w:gridCol w:w="409"/>
                              <w:gridCol w:w="409"/>
                              <w:gridCol w:w="368"/>
                              <w:gridCol w:w="368"/>
                            </w:tblGrid>
                            <w:tr w:rsidR="00136F4D" w:rsidRPr="00E20B27" w:rsidTr="00CF4D6E">
                              <w:tc>
                                <w:tcPr>
                                  <w:tcW w:w="524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377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D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M</w:t>
                                  </w: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Y</w:t>
                                  </w: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Y</w:t>
                                  </w:r>
                                </w:p>
                              </w:tc>
                            </w:tr>
                            <w:tr w:rsidR="00136F4D" w:rsidRPr="00E20B27" w:rsidTr="00CF4D6E">
                              <w:tc>
                                <w:tcPr>
                                  <w:tcW w:w="524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77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05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69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136F4D" w:rsidRDefault="00136F4D" w:rsidP="00136F4D">
                            <w:pPr>
                              <w:spacing w:after="0"/>
                            </w:pPr>
                          </w:p>
                          <w:p w:rsidR="00136F4D" w:rsidRDefault="00136F4D" w:rsidP="00136F4D">
                            <w:pPr>
                              <w:spacing w:after="0"/>
                            </w:pPr>
                            <w:proofErr w:type="spellStart"/>
                            <w:r>
                              <w:t>ttt</w:t>
                            </w:r>
                            <w:proofErr w:type="spellEnd"/>
                          </w:p>
                          <w:p w:rsidR="00136F4D" w:rsidRDefault="00136F4D" w:rsidP="00136F4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D39508" id="Text Box 277" o:spid="_x0000_s1065" type="#_x0000_t202" style="position:absolute;margin-left:6.75pt;margin-top:17.25pt;width:130.5pt;height:54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" fillcolor="white [3201]" strokecolor="white [3212]" strokeweight=".5pt">
                <v:textbox>
                  <w:txbxContent>
                    <w:p w:rsidR="00136F4D" w:rsidRPr="00CF4D6E" w:rsidRDefault="00136F4D" w:rsidP="00136F4D">
                      <w:pPr>
                        <w:spacing w:after="0"/>
                        <w:ind w:left="-142" w:firstLine="142"/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>Date</w:t>
                      </w:r>
                    </w:p>
                    <w:tbl>
                      <w:tblPr>
                        <w:tblStyle w:val="TableGrid"/>
                        <w:tblW w:w="0" w:type="auto"/>
                        <w:tblInd w:w="-147" w:type="dxa"/>
                        <w:tblLook w:val="04A0" w:firstRow="1" w:lastRow="0" w:firstColumn="1" w:lastColumn="0" w:noHBand="0" w:noVBand="1"/>
                      </w:tblPr>
                      <w:tblGrid>
                        <w:gridCol w:w="519"/>
                        <w:gridCol w:w="376"/>
                        <w:gridCol w:w="409"/>
                        <w:gridCol w:w="409"/>
                        <w:gridCol w:w="368"/>
                        <w:gridCol w:w="368"/>
                      </w:tblGrid>
                      <w:tr w:rsidR="00136F4D" w:rsidRPr="00E20B27" w:rsidTr="00CF4D6E">
                        <w:tc>
                          <w:tcPr>
                            <w:tcW w:w="524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377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D</w:t>
                            </w: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M</w:t>
                            </w: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Y</w:t>
                            </w: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Y</w:t>
                            </w:r>
                          </w:p>
                        </w:tc>
                      </w:tr>
                      <w:tr w:rsidR="00136F4D" w:rsidRPr="00E20B27" w:rsidTr="00CF4D6E">
                        <w:tc>
                          <w:tcPr>
                            <w:tcW w:w="524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77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405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  <w:tc>
                          <w:tcPr>
                            <w:tcW w:w="369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</w:p>
                        </w:tc>
                      </w:tr>
                    </w:tbl>
                    <w:p w:rsidR="00136F4D" w:rsidRDefault="00136F4D" w:rsidP="00136F4D">
                      <w:pPr>
                        <w:spacing w:after="0"/>
                      </w:pPr>
                    </w:p>
                    <w:p w:rsidR="00136F4D" w:rsidRDefault="00136F4D" w:rsidP="00136F4D">
                      <w:pPr>
                        <w:spacing w:after="0"/>
                      </w:pPr>
                      <w:proofErr w:type="spellStart"/>
                      <w:r>
                        <w:t>ttt</w:t>
                      </w:r>
                      <w:proofErr w:type="spellEnd"/>
                    </w:p>
                    <w:p w:rsidR="00136F4D" w:rsidRDefault="00136F4D" w:rsidP="00136F4D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91211BF" wp14:editId="553FB30A">
                <wp:simplePos x="0" y="0"/>
                <wp:positionH relativeFrom="column">
                  <wp:posOffset>4419600</wp:posOffset>
                </wp:positionH>
                <wp:positionV relativeFrom="paragraph">
                  <wp:posOffset>104775</wp:posOffset>
                </wp:positionV>
                <wp:extent cx="2209800" cy="419100"/>
                <wp:effectExtent l="0" t="0" r="19050" b="19050"/>
                <wp:wrapNone/>
                <wp:docPr id="278" name="Text Box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419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136F4D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 xml:space="preserve">Bank Code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211BF" id="Text Box 278" o:spid="_x0000_s1066" type="#_x0000_t202" style="position:absolute;margin-left:348pt;margin-top:8.25pt;width:174pt;height:3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" fillcolor="white [3201]" strokeweight=".5pt">
                <v:textbox>
                  <w:txbxContent>
                    <w:p w:rsidR="00136F4D" w:rsidRPr="00CF4D6E" w:rsidRDefault="00136F4D" w:rsidP="00136F4D">
                      <w:pPr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 xml:space="preserve">Bank Code: </w:t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7C45AA2" wp14:editId="12D59DB8">
                <wp:simplePos x="0" y="0"/>
                <wp:positionH relativeFrom="column">
                  <wp:posOffset>1828800</wp:posOffset>
                </wp:positionH>
                <wp:positionV relativeFrom="paragraph">
                  <wp:posOffset>95250</wp:posOffset>
                </wp:positionV>
                <wp:extent cx="2371725" cy="428625"/>
                <wp:effectExtent l="0" t="0" r="28575" b="28575"/>
                <wp:wrapNone/>
                <wp:docPr id="279" name="Text Box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1725" cy="428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136F4D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Paid at Bank:</w:t>
                            </w:r>
                          </w:p>
                          <w:p w:rsidR="00136F4D" w:rsidRPr="00CF4D6E" w:rsidRDefault="00136F4D" w:rsidP="00136F4D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Bran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C45AA2" id="Text Box 279" o:spid="_x0000_s1067" type="#_x0000_t202" style="position:absolute;margin-left:2in;margin-top:7.5pt;width:186.75pt;height:33.7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" fillcolor="white [3201]" strokeweight=".5pt">
                <v:textbox>
                  <w:txbxContent>
                    <w:p w:rsidR="00136F4D" w:rsidRPr="00CF4D6E" w:rsidRDefault="00136F4D" w:rsidP="00136F4D">
                      <w:pPr>
                        <w:spacing w:after="0"/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>Paid at Bank:</w:t>
                      </w:r>
                    </w:p>
                    <w:p w:rsidR="00136F4D" w:rsidRPr="00CF4D6E" w:rsidRDefault="00136F4D" w:rsidP="00136F4D">
                      <w:pPr>
                        <w:spacing w:after="0"/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>Branch</w:t>
                      </w:r>
                    </w:p>
                  </w:txbxContent>
                </v:textbox>
              </v:shap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8105D68" wp14:editId="16DC3627">
                <wp:simplePos x="0" y="0"/>
                <wp:positionH relativeFrom="column">
                  <wp:posOffset>3562350</wp:posOffset>
                </wp:positionH>
                <wp:positionV relativeFrom="paragraph">
                  <wp:posOffset>172085</wp:posOffset>
                </wp:positionV>
                <wp:extent cx="2828925" cy="447675"/>
                <wp:effectExtent l="0" t="0" r="28575" b="28575"/>
                <wp:wrapNone/>
                <wp:docPr id="280" name="Text Box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8925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:rsidR="00136F4D" w:rsidRPr="00CF4D6E" w:rsidRDefault="00136F4D" w:rsidP="00136F4D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 xml:space="preserve">Tender ID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105D68" id="Text Box 280" o:spid="_x0000_s1068" type="#_x0000_t202" style="position:absolute;margin-left:280.5pt;margin-top:13.55pt;width:222.75pt;height:35.2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" fillcolor="white [3201]" strokecolor="black [3213]" strokeweight=".5pt">
                <v:textbox>
                  <w:txbxContent>
                    <w:p w:rsidR="00136F4D" w:rsidRPr="00CF4D6E" w:rsidRDefault="00136F4D" w:rsidP="00136F4D">
                      <w:pPr>
                        <w:rPr>
                          <w:b/>
                        </w:rPr>
                      </w:pPr>
                      <w:r w:rsidRPr="00CF4D6E">
                        <w:rPr>
                          <w:b/>
                        </w:rPr>
                        <w:t xml:space="preserve">Tender ID: </w:t>
                      </w:r>
                    </w:p>
                  </w:txbxContent>
                </v:textbox>
              </v:shape>
            </w:pict>
          </mc:Fallback>
        </mc:AlternateContent>
      </w:r>
      <w:r w:rsidRPr="00CF4D6E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91621B4" wp14:editId="0117BE53">
                <wp:simplePos x="0" y="0"/>
                <wp:positionH relativeFrom="column">
                  <wp:posOffset>0</wp:posOffset>
                </wp:positionH>
                <wp:positionV relativeFrom="paragraph">
                  <wp:posOffset>143511</wp:posOffset>
                </wp:positionV>
                <wp:extent cx="3133725" cy="552450"/>
                <wp:effectExtent l="0" t="0" r="28575" b="19050"/>
                <wp:wrapNone/>
                <wp:docPr id="281" name="Text Box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33725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467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477"/>
                              <w:gridCol w:w="2198"/>
                            </w:tblGrid>
                            <w:tr w:rsidR="00136F4D" w:rsidTr="00B05ECF">
                              <w:trPr>
                                <w:trHeight w:val="119"/>
                              </w:trPr>
                              <w:tc>
                                <w:tcPr>
                                  <w:tcW w:w="2477" w:type="dxa"/>
                                </w:tcPr>
                                <w:p w:rsidR="00136F4D" w:rsidRPr="00CF4D6E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CF4D6E">
                                    <w:rPr>
                                      <w:b/>
                                    </w:rPr>
                                    <w:t>Purpose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:rsidR="00136F4D" w:rsidRPr="00E20B27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E20B27">
                                    <w:rPr>
                                      <w:b/>
                                    </w:rPr>
                                    <w:t>Amount (LKR)</w:t>
                                  </w:r>
                                </w:p>
                              </w:tc>
                            </w:tr>
                            <w:tr w:rsidR="00136F4D" w:rsidTr="00B05ECF">
                              <w:trPr>
                                <w:trHeight w:val="353"/>
                              </w:trPr>
                              <w:tc>
                                <w:tcPr>
                                  <w:tcW w:w="2477" w:type="dxa"/>
                                </w:tcPr>
                                <w:p w:rsidR="00136F4D" w:rsidRPr="00CF4D6E" w:rsidRDefault="00136F4D" w:rsidP="00CE0BBE">
                                  <w:pPr>
                                    <w:rPr>
                                      <w:b/>
                                    </w:rPr>
                                  </w:pPr>
                                  <w:r w:rsidRPr="00CF4D6E">
                                    <w:rPr>
                                      <w:b/>
                                    </w:rPr>
                                    <w:t>Non-Refundable Fee</w:t>
                                  </w:r>
                                </w:p>
                              </w:tc>
                              <w:tc>
                                <w:tcPr>
                                  <w:tcW w:w="2198" w:type="dxa"/>
                                </w:tcPr>
                                <w:p w:rsidR="00136F4D" w:rsidRDefault="00136F4D" w:rsidP="00E20B27">
                                  <w:pPr>
                                    <w:jc w:val="center"/>
                                  </w:pPr>
                                  <w:r>
                                    <w:t>2,000.00</w:t>
                                  </w:r>
                                </w:p>
                              </w:tc>
                            </w:tr>
                          </w:tbl>
                          <w:p w:rsidR="00136F4D" w:rsidRDefault="00136F4D" w:rsidP="00136F4D">
                            <w:pPr>
                              <w:spacing w:after="0"/>
                            </w:pPr>
                          </w:p>
                          <w:p w:rsidR="00136F4D" w:rsidRDefault="00136F4D" w:rsidP="00136F4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621B4" id="Text Box 281" o:spid="_x0000_s1069" type="#_x0000_t202" style="position:absolute;margin-left:0;margin-top:11.3pt;width:246.75pt;height:43.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" fillcolor="white [3201]" strokecolor="white [3212]" strokeweight=".5pt">
                <v:textbox>
                  <w:txbxContent>
                    <w:tbl>
                      <w:tblPr>
                        <w:tblStyle w:val="TableGrid"/>
                        <w:tblW w:w="4675" w:type="dxa"/>
                        <w:tblLook w:val="04A0" w:firstRow="1" w:lastRow="0" w:firstColumn="1" w:lastColumn="0" w:noHBand="0" w:noVBand="1"/>
                      </w:tblPr>
                      <w:tblGrid>
                        <w:gridCol w:w="2477"/>
                        <w:gridCol w:w="2198"/>
                      </w:tblGrid>
                      <w:tr w:rsidR="00136F4D" w:rsidTr="00B05ECF">
                        <w:trPr>
                          <w:trHeight w:val="119"/>
                        </w:trPr>
                        <w:tc>
                          <w:tcPr>
                            <w:tcW w:w="2477" w:type="dxa"/>
                          </w:tcPr>
                          <w:p w:rsidR="00136F4D" w:rsidRPr="00CF4D6E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Purpose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:rsidR="00136F4D" w:rsidRPr="00E20B27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E20B27">
                              <w:rPr>
                                <w:b/>
                              </w:rPr>
                              <w:t>Amount (LKR)</w:t>
                            </w:r>
                          </w:p>
                        </w:tc>
                      </w:tr>
                      <w:tr w:rsidR="00136F4D" w:rsidTr="00B05ECF">
                        <w:trPr>
                          <w:trHeight w:val="353"/>
                        </w:trPr>
                        <w:tc>
                          <w:tcPr>
                            <w:tcW w:w="2477" w:type="dxa"/>
                          </w:tcPr>
                          <w:p w:rsidR="00136F4D" w:rsidRPr="00CF4D6E" w:rsidRDefault="00136F4D" w:rsidP="00CE0BBE">
                            <w:pPr>
                              <w:rPr>
                                <w:b/>
                              </w:rPr>
                            </w:pPr>
                            <w:r w:rsidRPr="00CF4D6E">
                              <w:rPr>
                                <w:b/>
                              </w:rPr>
                              <w:t>Non-Refundable Fee</w:t>
                            </w:r>
                          </w:p>
                        </w:tc>
                        <w:tc>
                          <w:tcPr>
                            <w:tcW w:w="2198" w:type="dxa"/>
                          </w:tcPr>
                          <w:p w:rsidR="00136F4D" w:rsidRDefault="00136F4D" w:rsidP="00E20B27">
                            <w:pPr>
                              <w:jc w:val="center"/>
                            </w:pPr>
                            <w:r>
                              <w:t>2,000.00</w:t>
                            </w:r>
                          </w:p>
                        </w:tc>
                      </w:tr>
                    </w:tbl>
                    <w:p w:rsidR="00136F4D" w:rsidRDefault="00136F4D" w:rsidP="00136F4D">
                      <w:pPr>
                        <w:spacing w:after="0"/>
                      </w:pPr>
                    </w:p>
                    <w:p w:rsidR="00136F4D" w:rsidRDefault="00136F4D" w:rsidP="00136F4D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6ED3805" wp14:editId="558ABE54">
                <wp:simplePos x="0" y="0"/>
                <wp:positionH relativeFrom="column">
                  <wp:posOffset>57150</wp:posOffset>
                </wp:positionH>
                <wp:positionV relativeFrom="paragraph">
                  <wp:posOffset>48260</wp:posOffset>
                </wp:positionV>
                <wp:extent cx="6572250" cy="0"/>
                <wp:effectExtent l="0" t="0" r="0" b="0"/>
                <wp:wrapNone/>
                <wp:docPr id="282" name="Straight Connector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5812E0" id="Straight Connector 282" o:spid="_x0000_s1026" style="position:absolute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3.8pt" to="522pt,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" strokecolor="black [3200]" strokeweight=".5pt">
                <v:stroke joinstyle="miter"/>
              </v:lin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 w:rsidRPr="00CF4D6E">
        <w:tab/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6B48FCB" wp14:editId="17FD36DD">
                <wp:simplePos x="0" y="0"/>
                <wp:positionH relativeFrom="column">
                  <wp:posOffset>123825</wp:posOffset>
                </wp:positionH>
                <wp:positionV relativeFrom="paragraph">
                  <wp:posOffset>86360</wp:posOffset>
                </wp:positionV>
                <wp:extent cx="5695950" cy="314325"/>
                <wp:effectExtent l="0" t="0" r="19050" b="28575"/>
                <wp:wrapNone/>
                <wp:docPr id="283" name="Text Box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136F4D" w:rsidRPr="006065B6" w:rsidRDefault="00136F4D" w:rsidP="00136F4D">
                            <w:pPr>
                              <w:rPr>
                                <w:b/>
                              </w:rPr>
                            </w:pPr>
                            <w:r w:rsidRPr="006065B6">
                              <w:rPr>
                                <w:b/>
                              </w:rPr>
                              <w:t xml:space="preserve">Paid in Credit </w:t>
                            </w:r>
                            <w:proofErr w:type="gramStart"/>
                            <w:r w:rsidRPr="006065B6">
                              <w:rPr>
                                <w:b/>
                              </w:rPr>
                              <w:t>of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 w:rsidRPr="006065B6">
                              <w:rPr>
                                <w:b/>
                              </w:rPr>
                              <w:t>:</w:t>
                            </w:r>
                            <w:proofErr w:type="gramEnd"/>
                            <w:r w:rsidRPr="006065B6">
                              <w:rPr>
                                <w:b/>
                              </w:rPr>
                              <w:t xml:space="preserve"> </w:t>
                            </w:r>
                            <w:r w:rsidRPr="00E20B27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NATIONAL HOSPITAL KANDY - PEOPLE’S BANK, KANDY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>-</w:t>
                            </w:r>
                            <w:r w:rsidRPr="00E20B27">
                              <w:rPr>
                                <w:rFonts w:asciiTheme="majorHAnsi" w:hAnsiTheme="majorHAnsi" w:cstheme="majorHAnsi"/>
                                <w:b/>
                              </w:rPr>
                              <w:t xml:space="preserve"> Ac No. 065-200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</w:rPr>
                              <w:t>-</w:t>
                            </w:r>
                            <w:r>
                              <w:rPr>
                                <w:b/>
                              </w:rPr>
                              <w:t>8</w:t>
                            </w:r>
                            <w:r w:rsidRPr="006065B6">
                              <w:rPr>
                                <w:b/>
                              </w:rPr>
                              <w:t>7854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B48FCB" id="Text Box 283" o:spid="_x0000_s1070" type="#_x0000_t202" style="position:absolute;margin-left:9.75pt;margin-top:6.8pt;width:448.5pt;height:24.7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" fillcolor="white [3201]" strokecolor="white [3212]" strokeweight=".5pt">
                <v:textbox>
                  <w:txbxContent>
                    <w:p w:rsidR="00136F4D" w:rsidRPr="006065B6" w:rsidRDefault="00136F4D" w:rsidP="00136F4D">
                      <w:pPr>
                        <w:rPr>
                          <w:b/>
                        </w:rPr>
                      </w:pPr>
                      <w:r w:rsidRPr="006065B6">
                        <w:rPr>
                          <w:b/>
                        </w:rPr>
                        <w:t xml:space="preserve">Paid in Credit </w:t>
                      </w:r>
                      <w:proofErr w:type="gramStart"/>
                      <w:r w:rsidRPr="006065B6">
                        <w:rPr>
                          <w:b/>
                        </w:rPr>
                        <w:t>of</w:t>
                      </w:r>
                      <w:r>
                        <w:rPr>
                          <w:b/>
                        </w:rPr>
                        <w:t xml:space="preserve"> </w:t>
                      </w:r>
                      <w:r w:rsidRPr="006065B6">
                        <w:rPr>
                          <w:b/>
                        </w:rPr>
                        <w:t>:</w:t>
                      </w:r>
                      <w:proofErr w:type="gramEnd"/>
                      <w:r w:rsidRPr="006065B6">
                        <w:rPr>
                          <w:b/>
                        </w:rPr>
                        <w:t xml:space="preserve"> </w:t>
                      </w:r>
                      <w:r w:rsidRPr="00E20B27">
                        <w:rPr>
                          <w:rFonts w:asciiTheme="majorHAnsi" w:hAnsiTheme="majorHAnsi" w:cstheme="majorHAnsi"/>
                          <w:b/>
                        </w:rPr>
                        <w:t xml:space="preserve">NATIONAL HOSPITAL KANDY - PEOPLE’S BANK, KANDY </w:t>
                      </w:r>
                      <w:r>
                        <w:rPr>
                          <w:rFonts w:asciiTheme="majorHAnsi" w:hAnsiTheme="majorHAnsi" w:cstheme="majorHAnsi"/>
                          <w:b/>
                        </w:rPr>
                        <w:t>-</w:t>
                      </w:r>
                      <w:r w:rsidRPr="00E20B27">
                        <w:rPr>
                          <w:rFonts w:asciiTheme="majorHAnsi" w:hAnsiTheme="majorHAnsi" w:cstheme="majorHAnsi"/>
                          <w:b/>
                        </w:rPr>
                        <w:t xml:space="preserve"> Ac No. 065-200</w:t>
                      </w:r>
                      <w:r>
                        <w:rPr>
                          <w:rFonts w:asciiTheme="majorHAnsi" w:hAnsiTheme="majorHAnsi" w:cstheme="majorHAnsi"/>
                          <w:b/>
                        </w:rPr>
                        <w:t>-</w:t>
                      </w:r>
                      <w:r>
                        <w:rPr>
                          <w:b/>
                        </w:rPr>
                        <w:t>8</w:t>
                      </w:r>
                      <w:r w:rsidRPr="006065B6">
                        <w:rPr>
                          <w:b/>
                        </w:rPr>
                        <w:t>78546</w:t>
                      </w:r>
                    </w:p>
                  </w:txbxContent>
                </v:textbox>
              </v:shape>
            </w:pict>
          </mc:Fallback>
        </mc:AlternateContent>
      </w:r>
    </w:p>
    <w:p w:rsidR="00136F4D" w:rsidRPr="00CF4D6E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82E8723" wp14:editId="5C033529">
                <wp:simplePos x="0" y="0"/>
                <wp:positionH relativeFrom="column">
                  <wp:posOffset>942975</wp:posOffset>
                </wp:positionH>
                <wp:positionV relativeFrom="paragraph">
                  <wp:posOffset>38735</wp:posOffset>
                </wp:positionV>
                <wp:extent cx="885825" cy="314325"/>
                <wp:effectExtent l="0" t="0" r="28575" b="28575"/>
                <wp:wrapNone/>
                <wp:docPr id="284" name="Text Box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Default="00136F4D" w:rsidP="00136F4D">
                            <w:r>
                              <w:t>LKR 2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2E8723" id="Text Box 284" o:spid="_x0000_s1071" type="#_x0000_t202" style="position:absolute;margin-left:74.25pt;margin-top:3.05pt;width:69.75pt;height:24.7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" fillcolor="white [3201]" strokeweight=".5pt">
                <v:textbox>
                  <w:txbxContent>
                    <w:p w:rsidR="00136F4D" w:rsidRDefault="00136F4D" w:rsidP="00136F4D">
                      <w:r>
                        <w:t>LKR 2000</w:t>
                      </w:r>
                    </w:p>
                  </w:txbxContent>
                </v:textbox>
              </v:shape>
            </w:pict>
          </mc:Fallback>
        </mc:AlternateContent>
      </w:r>
    </w:p>
    <w:p w:rsidR="00136F4D" w:rsidRPr="00E20B27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rPr>
          <w:b/>
        </w:rPr>
      </w:pPr>
      <w:r>
        <w:rPr>
          <w:b/>
        </w:rPr>
        <w:t xml:space="preserve">    </w:t>
      </w:r>
      <w:r w:rsidRPr="00E20B27">
        <w:rPr>
          <w:b/>
        </w:rPr>
        <w:t xml:space="preserve">Amount Paid: </w:t>
      </w:r>
    </w:p>
    <w:p w:rsidR="00136F4D" w:rsidRPr="00E20B27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21B51DF" wp14:editId="6D2081AB">
                <wp:simplePos x="0" y="0"/>
                <wp:positionH relativeFrom="column">
                  <wp:posOffset>57150</wp:posOffset>
                </wp:positionH>
                <wp:positionV relativeFrom="paragraph">
                  <wp:posOffset>255270</wp:posOffset>
                </wp:positionV>
                <wp:extent cx="3143250" cy="1143000"/>
                <wp:effectExtent l="0" t="0" r="19050" b="19050"/>
                <wp:wrapNone/>
                <wp:docPr id="285" name="Text Box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3250" cy="1143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……………………………………………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Cash Depositor’s Signature</w:t>
                            </w: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……………………………………………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0"/>
                              <w:jc w:val="center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Cashier’s Signa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1B51DF" id="Text Box 285" o:spid="_x0000_s1072" type="#_x0000_t202" style="position:absolute;margin-left:4.5pt;margin-top:20.1pt;width:247.5pt;height:90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" fillcolor="white [3201]" strokeweight=".5pt">
                <v:textbox>
                  <w:txbxContent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…………………………………………………………….</w:t>
                      </w: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Cash Depositor’s Signature</w:t>
                      </w: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…………………………………………………………….</w:t>
                      </w:r>
                    </w:p>
                    <w:p w:rsidR="00136F4D" w:rsidRPr="006D3562" w:rsidRDefault="00136F4D" w:rsidP="00136F4D">
                      <w:pPr>
                        <w:spacing w:after="0"/>
                        <w:jc w:val="center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Cashier’s Signatur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31B7D07" wp14:editId="20984259">
                <wp:simplePos x="0" y="0"/>
                <wp:positionH relativeFrom="column">
                  <wp:posOffset>3305175</wp:posOffset>
                </wp:positionH>
                <wp:positionV relativeFrom="paragraph">
                  <wp:posOffset>226695</wp:posOffset>
                </wp:positionV>
                <wp:extent cx="3228975" cy="1190625"/>
                <wp:effectExtent l="0" t="0" r="28575" b="28575"/>
                <wp:wrapNone/>
                <wp:docPr id="286" name="Text Box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28975" cy="1190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6F4D" w:rsidRPr="006D3562" w:rsidRDefault="00136F4D" w:rsidP="00136F4D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Bidder Name: ………………………</w:t>
                            </w:r>
                            <w:r>
                              <w:rPr>
                                <w:b/>
                              </w:rPr>
                              <w:t>……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…..</w:t>
                            </w:r>
                            <w:proofErr w:type="gramEnd"/>
                            <w:r w:rsidRPr="006D3562">
                              <w:rPr>
                                <w:b/>
                              </w:rPr>
                              <w:t>…………………</w:t>
                            </w:r>
                            <w:r>
                              <w:rPr>
                                <w:b/>
                              </w:rPr>
                              <w:t>……. ..</w:t>
                            </w:r>
                            <w:r w:rsidRPr="006D3562">
                              <w:rPr>
                                <w:b/>
                              </w:rPr>
                              <w:t>……………</w:t>
                            </w:r>
                            <w:r>
                              <w:rPr>
                                <w:b/>
                              </w:rPr>
                              <w:t>………………………………………………………………..</w:t>
                            </w:r>
                          </w:p>
                          <w:p w:rsidR="00136F4D" w:rsidRPr="006D3562" w:rsidRDefault="00136F4D" w:rsidP="00136F4D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Organization Name: …………………</w:t>
                            </w:r>
                            <w:r>
                              <w:rPr>
                                <w:b/>
                              </w:rPr>
                              <w:t>……………</w:t>
                            </w:r>
                            <w:r w:rsidRPr="006D3562">
                              <w:rPr>
                                <w:b/>
                              </w:rPr>
                              <w:t>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……………</w:t>
                            </w:r>
                            <w:r>
                              <w:rPr>
                                <w:b/>
                              </w:rPr>
                              <w:t>……</w:t>
                            </w:r>
                            <w:r w:rsidRPr="006D3562">
                              <w:rPr>
                                <w:b/>
                              </w:rPr>
                              <w:t>…………………………</w:t>
                            </w:r>
                            <w:r>
                              <w:rPr>
                                <w:b/>
                              </w:rPr>
                              <w:t>……………</w:t>
                            </w:r>
                            <w:r w:rsidRPr="006D3562">
                              <w:rPr>
                                <w:b/>
                              </w:rPr>
                              <w:t>…………………….</w:t>
                            </w:r>
                          </w:p>
                          <w:p w:rsidR="00136F4D" w:rsidRPr="006D3562" w:rsidRDefault="00136F4D" w:rsidP="00136F4D">
                            <w:pPr>
                              <w:spacing w:after="80"/>
                              <w:rPr>
                                <w:b/>
                              </w:rPr>
                            </w:pPr>
                            <w:r w:rsidRPr="006D3562">
                              <w:rPr>
                                <w:b/>
                              </w:rPr>
                              <w:t>Organization ID: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</w:rPr>
                              <w:t>…..</w:t>
                            </w:r>
                            <w:proofErr w:type="gramEnd"/>
                            <w:r>
                              <w:rPr>
                                <w:b/>
                              </w:rPr>
                              <w:t>………………………………………………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B7D07" id="Text Box 286" o:spid="_x0000_s1073" type="#_x0000_t202" style="position:absolute;margin-left:260.25pt;margin-top:17.85pt;width:254.25pt;height:93.7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" fillcolor="white [3201]" strokeweight=".5pt">
                <v:textbox>
                  <w:txbxContent>
                    <w:p w:rsidR="00136F4D" w:rsidRPr="006D3562" w:rsidRDefault="00136F4D" w:rsidP="00136F4D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Bidder Name: ………………………</w:t>
                      </w:r>
                      <w:r>
                        <w:rPr>
                          <w:b/>
                        </w:rPr>
                        <w:t>……</w:t>
                      </w:r>
                      <w:proofErr w:type="gramStart"/>
                      <w:r>
                        <w:rPr>
                          <w:b/>
                        </w:rPr>
                        <w:t>…..</w:t>
                      </w:r>
                      <w:proofErr w:type="gramEnd"/>
                      <w:r w:rsidRPr="006D3562">
                        <w:rPr>
                          <w:b/>
                        </w:rPr>
                        <w:t>…………………</w:t>
                      </w:r>
                      <w:r>
                        <w:rPr>
                          <w:b/>
                        </w:rPr>
                        <w:t>……. ..</w:t>
                      </w:r>
                      <w:r w:rsidRPr="006D3562">
                        <w:rPr>
                          <w:b/>
                        </w:rPr>
                        <w:t>……………</w:t>
                      </w:r>
                      <w:r>
                        <w:rPr>
                          <w:b/>
                        </w:rPr>
                        <w:t>………………………………………………………………..</w:t>
                      </w:r>
                    </w:p>
                    <w:p w:rsidR="00136F4D" w:rsidRPr="006D3562" w:rsidRDefault="00136F4D" w:rsidP="00136F4D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Organization Name: …………………</w:t>
                      </w:r>
                      <w:r>
                        <w:rPr>
                          <w:b/>
                        </w:rPr>
                        <w:t>……………</w:t>
                      </w:r>
                      <w:r w:rsidRPr="006D3562">
                        <w:rPr>
                          <w:b/>
                        </w:rPr>
                        <w:t>……………….</w:t>
                      </w:r>
                    </w:p>
                    <w:p w:rsidR="00136F4D" w:rsidRPr="006D3562" w:rsidRDefault="00136F4D" w:rsidP="00136F4D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……………</w:t>
                      </w:r>
                      <w:r>
                        <w:rPr>
                          <w:b/>
                        </w:rPr>
                        <w:t>……</w:t>
                      </w:r>
                      <w:r w:rsidRPr="006D3562">
                        <w:rPr>
                          <w:b/>
                        </w:rPr>
                        <w:t>…………………………</w:t>
                      </w:r>
                      <w:r>
                        <w:rPr>
                          <w:b/>
                        </w:rPr>
                        <w:t>……………</w:t>
                      </w:r>
                      <w:r w:rsidRPr="006D3562">
                        <w:rPr>
                          <w:b/>
                        </w:rPr>
                        <w:t>…………………….</w:t>
                      </w:r>
                    </w:p>
                    <w:p w:rsidR="00136F4D" w:rsidRPr="006D3562" w:rsidRDefault="00136F4D" w:rsidP="00136F4D">
                      <w:pPr>
                        <w:spacing w:after="80"/>
                        <w:rPr>
                          <w:b/>
                        </w:rPr>
                      </w:pPr>
                      <w:r w:rsidRPr="006D3562">
                        <w:rPr>
                          <w:b/>
                        </w:rPr>
                        <w:t>Organization ID:</w:t>
                      </w:r>
                      <w:r>
                        <w:rPr>
                          <w:b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</w:rPr>
                        <w:t>…..</w:t>
                      </w:r>
                      <w:proofErr w:type="gramEnd"/>
                      <w:r>
                        <w:rPr>
                          <w:b/>
                        </w:rPr>
                        <w:t>……………………………………………….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</w:rPr>
        <w:t xml:space="preserve">    </w:t>
      </w:r>
      <w:r w:rsidRPr="00E20B27">
        <w:rPr>
          <w:b/>
        </w:rPr>
        <w:t>Amount in Words: Sri Lankan Rupees Two Thousand Only</w:t>
      </w:r>
    </w:p>
    <w:p w:rsidR="00136F4D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136F4D" w:rsidRDefault="00136F4D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p w:rsidR="00856D01" w:rsidRPr="00856D01" w:rsidRDefault="00856D01" w:rsidP="00856D01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spacing w:after="100" w:afterAutospacing="1"/>
        <w:jc w:val="center"/>
        <w:rPr>
          <w:b/>
        </w:rPr>
      </w:pPr>
      <w:r>
        <w:rPr>
          <w:b/>
        </w:rPr>
        <w:t>INSTRUCTION TO BANK: Do not accept unless all the fields of the form is filled.</w:t>
      </w:r>
      <w:r w:rsidRPr="006D3562">
        <w:rPr>
          <w:b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016C5E2" wp14:editId="24B23589">
                <wp:simplePos x="0" y="0"/>
                <wp:positionH relativeFrom="column">
                  <wp:posOffset>57150</wp:posOffset>
                </wp:positionH>
                <wp:positionV relativeFrom="paragraph">
                  <wp:posOffset>255905</wp:posOffset>
                </wp:positionV>
                <wp:extent cx="6572250" cy="0"/>
                <wp:effectExtent l="0" t="0" r="0" b="0"/>
                <wp:wrapNone/>
                <wp:docPr id="292" name="Straight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72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A4CD3B" id="Straight Connector 292" o:spid="_x0000_s1026" style="position:absolute;flip:y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.5pt,20.15pt" to="522pt,2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</w:p>
    <w:p w:rsidR="00856D01" w:rsidRDefault="00856D01" w:rsidP="00856D01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spacing w:after="0"/>
        <w:jc w:val="center"/>
      </w:pPr>
      <w:r w:rsidRPr="006D3562">
        <w:t>(Upload Hospital Copy of the Paid NRP Voucher in a PDF version.)</w:t>
      </w:r>
      <w:r>
        <w:t xml:space="preserve"> </w:t>
      </w:r>
    </w:p>
    <w:p w:rsidR="00856D01" w:rsidRDefault="00856D01" w:rsidP="00136F4D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</w:pPr>
    </w:p>
    <w:sectPr w:rsidR="00856D01" w:rsidSect="00856D01">
      <w:pgSz w:w="11906" w:h="16838"/>
      <w:pgMar w:top="680" w:right="720" w:bottom="567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0NTYzMzUytjA3tzRS0lEKTi0uzszPAykwrAUACKijjywAAAA="/>
  </w:docVars>
  <w:rsids>
    <w:rsidRoot w:val="00063D90"/>
    <w:rsid w:val="00063D90"/>
    <w:rsid w:val="00114B20"/>
    <w:rsid w:val="0013635A"/>
    <w:rsid w:val="00136F4D"/>
    <w:rsid w:val="001C4AA6"/>
    <w:rsid w:val="004A6F12"/>
    <w:rsid w:val="00510F83"/>
    <w:rsid w:val="006065B6"/>
    <w:rsid w:val="006D3562"/>
    <w:rsid w:val="00737594"/>
    <w:rsid w:val="007E026F"/>
    <w:rsid w:val="00856D01"/>
    <w:rsid w:val="009A5589"/>
    <w:rsid w:val="00A63E38"/>
    <w:rsid w:val="00B05ECF"/>
    <w:rsid w:val="00BB6554"/>
    <w:rsid w:val="00BC6CEF"/>
    <w:rsid w:val="00C06E9B"/>
    <w:rsid w:val="00C202D1"/>
    <w:rsid w:val="00CE0BBE"/>
    <w:rsid w:val="00CF4D6E"/>
    <w:rsid w:val="00D32799"/>
    <w:rsid w:val="00D77C2F"/>
    <w:rsid w:val="00DF3469"/>
    <w:rsid w:val="00E061D4"/>
    <w:rsid w:val="00E20B27"/>
    <w:rsid w:val="00EA2FEB"/>
    <w:rsid w:val="00EC3294"/>
    <w:rsid w:val="00FA7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CC61B"/>
  <w15:chartTrackingRefBased/>
  <w15:docId w15:val="{B80BFF42-3BF6-4FC9-974A-ACA4660A9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0B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F34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4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AED5EA2-3504-4CE5-97A2-E626D291B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3</TotalTime>
  <Pages>2</Pages>
  <Words>148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thura J udurawana</dc:creator>
  <cp:keywords/>
  <dc:description/>
  <cp:lastModifiedBy>Chathura J udurawana</cp:lastModifiedBy>
  <cp:revision>1</cp:revision>
  <dcterms:created xsi:type="dcterms:W3CDTF">2020-01-10T18:14:00Z</dcterms:created>
  <dcterms:modified xsi:type="dcterms:W3CDTF">2020-01-11T19:57:00Z</dcterms:modified>
</cp:coreProperties>
</file>